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09F2A" w14:textId="5B97F7AF" w:rsidR="00E209E6" w:rsidRPr="00256859" w:rsidRDefault="00E209E6" w:rsidP="00256859">
      <w:pPr>
        <w:jc w:val="center"/>
        <w:rPr>
          <w:b/>
          <w:bCs/>
          <w:sz w:val="24"/>
          <w:szCs w:val="24"/>
        </w:rPr>
      </w:pPr>
      <w:r w:rsidRPr="00256859">
        <w:rPr>
          <w:b/>
          <w:bCs/>
          <w:sz w:val="24"/>
          <w:szCs w:val="24"/>
        </w:rPr>
        <w:t>Bibliometrična analiza znanstvenih člankov s področja igrifikacije pri pouku matematike</w:t>
      </w:r>
    </w:p>
    <w:p w14:paraId="45F0F540" w14:textId="77777777" w:rsidR="009D0690" w:rsidRPr="00F9476E" w:rsidRDefault="009D0690" w:rsidP="0040598E"/>
    <w:p w14:paraId="35F2AF57" w14:textId="0ACBC27D" w:rsidR="00463184" w:rsidRPr="00F9476E" w:rsidRDefault="00E209E6" w:rsidP="00256859">
      <w:pPr>
        <w:jc w:val="center"/>
      </w:pPr>
      <w:r w:rsidRPr="00F9476E">
        <w:t>Aleš Toman</w:t>
      </w:r>
    </w:p>
    <w:p w14:paraId="1A76FA28" w14:textId="1E7CD48C" w:rsidR="00E209E6" w:rsidRPr="00F9476E" w:rsidRDefault="00E209E6" w:rsidP="00256859">
      <w:pPr>
        <w:jc w:val="center"/>
      </w:pPr>
      <w:r w:rsidRPr="00F9476E">
        <w:t>Ekonomska fakulteta Univerze v Ljubljani</w:t>
      </w:r>
    </w:p>
    <w:p w14:paraId="2BC9534A" w14:textId="77777777" w:rsidR="009D0690" w:rsidRPr="00F9476E" w:rsidRDefault="009D0690" w:rsidP="0040598E"/>
    <w:p w14:paraId="7B6E94BC" w14:textId="66EE7F98" w:rsidR="00463184" w:rsidRPr="00626A67" w:rsidRDefault="00463184" w:rsidP="00626A67">
      <w:pPr>
        <w:pStyle w:val="Heading1"/>
        <w:numPr>
          <w:ilvl w:val="0"/>
          <w:numId w:val="0"/>
        </w:numPr>
        <w:ind w:left="66"/>
      </w:pPr>
      <w:r w:rsidRPr="00626A67">
        <w:t>Povzetek</w:t>
      </w:r>
    </w:p>
    <w:p w14:paraId="6AE7B735" w14:textId="77777777" w:rsidR="00463184" w:rsidRPr="00F9476E" w:rsidRDefault="00463184" w:rsidP="0040598E"/>
    <w:p w14:paraId="3D89E7E9" w14:textId="65086FB9" w:rsidR="00062FC6" w:rsidRPr="00626A67" w:rsidRDefault="00C82C35" w:rsidP="00E958A6">
      <w:pPr>
        <w:ind w:left="567" w:right="566"/>
        <w:rPr>
          <w:sz w:val="20"/>
          <w:szCs w:val="20"/>
        </w:rPr>
      </w:pPr>
      <w:r w:rsidRPr="00626A67">
        <w:rPr>
          <w:sz w:val="20"/>
          <w:szCs w:val="20"/>
        </w:rPr>
        <w:t xml:space="preserve">Tradicionalni pristopi poučevanja ne </w:t>
      </w:r>
      <w:r w:rsidR="00466A91" w:rsidRPr="00626A67">
        <w:rPr>
          <w:sz w:val="20"/>
          <w:szCs w:val="20"/>
        </w:rPr>
        <w:t>ustrezajo</w:t>
      </w:r>
      <w:r w:rsidRPr="00626A67">
        <w:rPr>
          <w:sz w:val="20"/>
          <w:szCs w:val="20"/>
        </w:rPr>
        <w:t xml:space="preserve"> </w:t>
      </w:r>
      <w:r w:rsidR="00014FCC" w:rsidRPr="00626A67">
        <w:rPr>
          <w:sz w:val="20"/>
          <w:szCs w:val="20"/>
        </w:rPr>
        <w:t xml:space="preserve">več </w:t>
      </w:r>
      <w:r w:rsidRPr="00626A67">
        <w:rPr>
          <w:sz w:val="20"/>
          <w:szCs w:val="20"/>
        </w:rPr>
        <w:t xml:space="preserve">učnim preferencam </w:t>
      </w:r>
      <w:r w:rsidR="00466A91" w:rsidRPr="00626A67">
        <w:rPr>
          <w:sz w:val="20"/>
          <w:szCs w:val="20"/>
        </w:rPr>
        <w:t>mladih</w:t>
      </w:r>
      <w:r w:rsidRPr="00626A67">
        <w:rPr>
          <w:sz w:val="20"/>
          <w:szCs w:val="20"/>
        </w:rPr>
        <w:t>, ki želijo aktivno sodelovati in soustvarjati svojo učno izkušnjo.</w:t>
      </w:r>
      <w:r w:rsidR="003C1C07" w:rsidRPr="00626A67">
        <w:rPr>
          <w:sz w:val="20"/>
          <w:szCs w:val="20"/>
        </w:rPr>
        <w:t xml:space="preserve"> </w:t>
      </w:r>
      <w:r w:rsidR="00697995">
        <w:rPr>
          <w:sz w:val="20"/>
          <w:szCs w:val="20"/>
        </w:rPr>
        <w:t>Uporaba</w:t>
      </w:r>
      <w:r w:rsidR="00467C07" w:rsidRPr="00626A67">
        <w:rPr>
          <w:sz w:val="20"/>
          <w:szCs w:val="20"/>
        </w:rPr>
        <w:t xml:space="preserve"> </w:t>
      </w:r>
      <w:r w:rsidR="00340169" w:rsidRPr="00626A67">
        <w:rPr>
          <w:sz w:val="20"/>
          <w:szCs w:val="20"/>
        </w:rPr>
        <w:t xml:space="preserve">igrifikacije in </w:t>
      </w:r>
      <w:r w:rsidR="002104C2" w:rsidRPr="00626A67">
        <w:rPr>
          <w:sz w:val="20"/>
          <w:szCs w:val="20"/>
        </w:rPr>
        <w:t xml:space="preserve">učenja </w:t>
      </w:r>
      <w:r w:rsidR="00340169" w:rsidRPr="00626A67">
        <w:rPr>
          <w:sz w:val="20"/>
          <w:szCs w:val="20"/>
        </w:rPr>
        <w:t xml:space="preserve">na </w:t>
      </w:r>
      <w:r w:rsidR="002104C2" w:rsidRPr="00626A67">
        <w:rPr>
          <w:sz w:val="20"/>
          <w:szCs w:val="20"/>
        </w:rPr>
        <w:t xml:space="preserve">podlagi </w:t>
      </w:r>
      <w:r w:rsidR="004557CE">
        <w:rPr>
          <w:sz w:val="20"/>
          <w:szCs w:val="20"/>
        </w:rPr>
        <w:t xml:space="preserve">iger </w:t>
      </w:r>
      <w:r w:rsidR="006F1519" w:rsidRPr="00626A67">
        <w:rPr>
          <w:sz w:val="20"/>
          <w:szCs w:val="20"/>
        </w:rPr>
        <w:t xml:space="preserve">lahko poleg povišane motivacije za učenje omogoča tudi pridobivanje </w:t>
      </w:r>
      <w:r w:rsidR="00FC158D" w:rsidRPr="00626A67">
        <w:rPr>
          <w:sz w:val="20"/>
          <w:szCs w:val="20"/>
        </w:rPr>
        <w:t>dodatnih veščin</w:t>
      </w:r>
      <w:r w:rsidR="00092EC9" w:rsidRPr="00626A67">
        <w:rPr>
          <w:sz w:val="20"/>
          <w:szCs w:val="20"/>
        </w:rPr>
        <w:t xml:space="preserve">. V prispevku </w:t>
      </w:r>
      <w:r w:rsidR="00C84106" w:rsidRPr="00626A67">
        <w:rPr>
          <w:sz w:val="20"/>
          <w:szCs w:val="20"/>
        </w:rPr>
        <w:t xml:space="preserve">s pomočjo bibliometričnih metod </w:t>
      </w:r>
      <w:r w:rsidR="005B64B2" w:rsidRPr="00626A67">
        <w:rPr>
          <w:sz w:val="20"/>
          <w:szCs w:val="20"/>
        </w:rPr>
        <w:t>pripravimo pregled znanstven</w:t>
      </w:r>
      <w:r w:rsidR="00C84106">
        <w:rPr>
          <w:sz w:val="20"/>
          <w:szCs w:val="20"/>
        </w:rPr>
        <w:t xml:space="preserve">ih člankov </w:t>
      </w:r>
      <w:r w:rsidR="005B64B2" w:rsidRPr="00626A67">
        <w:rPr>
          <w:sz w:val="20"/>
          <w:szCs w:val="20"/>
        </w:rPr>
        <w:t>s področja igrifikacije in učenja na podlagi iger pri matematiki</w:t>
      </w:r>
      <w:r w:rsidR="00B81F32" w:rsidRPr="00626A67">
        <w:rPr>
          <w:sz w:val="20"/>
          <w:szCs w:val="20"/>
        </w:rPr>
        <w:t>.</w:t>
      </w:r>
      <w:r w:rsidR="00062FC6" w:rsidRPr="00626A67">
        <w:rPr>
          <w:sz w:val="20"/>
          <w:szCs w:val="20"/>
        </w:rPr>
        <w:t xml:space="preserve"> Za pridobivanje podatkov uporabi</w:t>
      </w:r>
      <w:r w:rsidR="002656B2">
        <w:rPr>
          <w:sz w:val="20"/>
          <w:szCs w:val="20"/>
        </w:rPr>
        <w:t>mo bazo</w:t>
      </w:r>
      <w:r w:rsidR="00062FC6" w:rsidRPr="00626A67">
        <w:rPr>
          <w:sz w:val="20"/>
          <w:szCs w:val="20"/>
        </w:rPr>
        <w:t xml:space="preserve"> </w:t>
      </w:r>
      <w:proofErr w:type="spellStart"/>
      <w:r w:rsidR="00062FC6" w:rsidRPr="00626A67">
        <w:rPr>
          <w:sz w:val="20"/>
          <w:szCs w:val="20"/>
        </w:rPr>
        <w:t>Web</w:t>
      </w:r>
      <w:proofErr w:type="spellEnd"/>
      <w:r w:rsidR="00062FC6" w:rsidRPr="00626A67">
        <w:rPr>
          <w:sz w:val="20"/>
          <w:szCs w:val="20"/>
        </w:rPr>
        <w:t xml:space="preserve"> </w:t>
      </w:r>
      <w:proofErr w:type="spellStart"/>
      <w:r w:rsidR="00062FC6" w:rsidRPr="00626A67">
        <w:rPr>
          <w:sz w:val="20"/>
          <w:szCs w:val="20"/>
        </w:rPr>
        <w:t>of</w:t>
      </w:r>
      <w:proofErr w:type="spellEnd"/>
      <w:r w:rsidR="00062FC6" w:rsidRPr="00626A67">
        <w:rPr>
          <w:sz w:val="20"/>
          <w:szCs w:val="20"/>
        </w:rPr>
        <w:t xml:space="preserve"> Science.</w:t>
      </w:r>
      <w:r w:rsidR="004D5CBB" w:rsidRPr="00626A67">
        <w:rPr>
          <w:sz w:val="20"/>
          <w:szCs w:val="20"/>
        </w:rPr>
        <w:t xml:space="preserve"> </w:t>
      </w:r>
      <w:r w:rsidR="00022216">
        <w:rPr>
          <w:sz w:val="20"/>
          <w:szCs w:val="20"/>
        </w:rPr>
        <w:t xml:space="preserve">Najprej </w:t>
      </w:r>
      <w:r w:rsidR="00732CF6">
        <w:rPr>
          <w:sz w:val="20"/>
          <w:szCs w:val="20"/>
        </w:rPr>
        <w:t>i</w:t>
      </w:r>
      <w:r w:rsidR="009C49D6" w:rsidRPr="00626A67">
        <w:rPr>
          <w:sz w:val="20"/>
          <w:szCs w:val="20"/>
        </w:rPr>
        <w:t>dentificira</w:t>
      </w:r>
      <w:r w:rsidR="00732CF6">
        <w:rPr>
          <w:sz w:val="20"/>
          <w:szCs w:val="20"/>
        </w:rPr>
        <w:t>mo</w:t>
      </w:r>
      <w:r w:rsidR="009C49D6" w:rsidRPr="00626A67">
        <w:rPr>
          <w:sz w:val="20"/>
          <w:szCs w:val="20"/>
        </w:rPr>
        <w:t xml:space="preserve"> najpomembnejše avtorje in </w:t>
      </w:r>
      <w:r w:rsidR="00A67253" w:rsidRPr="00626A67">
        <w:rPr>
          <w:sz w:val="20"/>
          <w:szCs w:val="20"/>
        </w:rPr>
        <w:t>vire</w:t>
      </w:r>
      <w:r w:rsidR="00C84106">
        <w:rPr>
          <w:sz w:val="20"/>
          <w:szCs w:val="20"/>
        </w:rPr>
        <w:t xml:space="preserve">, nato </w:t>
      </w:r>
      <w:r w:rsidR="000B1C69">
        <w:rPr>
          <w:sz w:val="20"/>
          <w:szCs w:val="20"/>
        </w:rPr>
        <w:t xml:space="preserve">z analizo </w:t>
      </w:r>
      <w:r w:rsidR="004103AC">
        <w:rPr>
          <w:sz w:val="20"/>
          <w:szCs w:val="20"/>
        </w:rPr>
        <w:t xml:space="preserve">soavtorstev, </w:t>
      </w:r>
      <w:r w:rsidR="000B1C69">
        <w:rPr>
          <w:sz w:val="20"/>
          <w:szCs w:val="20"/>
        </w:rPr>
        <w:t>so</w:t>
      </w:r>
      <w:r w:rsidR="00C22F2C">
        <w:rPr>
          <w:sz w:val="20"/>
          <w:szCs w:val="20"/>
        </w:rPr>
        <w:t>sklicevanja</w:t>
      </w:r>
      <w:r w:rsidR="000B1C69">
        <w:rPr>
          <w:sz w:val="20"/>
          <w:szCs w:val="20"/>
        </w:rPr>
        <w:t xml:space="preserve"> in bibliografsk</w:t>
      </w:r>
      <w:r w:rsidR="00305E1D">
        <w:rPr>
          <w:sz w:val="20"/>
          <w:szCs w:val="20"/>
        </w:rPr>
        <w:t xml:space="preserve">im </w:t>
      </w:r>
      <w:r w:rsidR="000B1C69">
        <w:rPr>
          <w:sz w:val="20"/>
          <w:szCs w:val="20"/>
        </w:rPr>
        <w:t>parčenj</w:t>
      </w:r>
      <w:r w:rsidR="00305E1D">
        <w:rPr>
          <w:sz w:val="20"/>
          <w:szCs w:val="20"/>
        </w:rPr>
        <w:t>em</w:t>
      </w:r>
      <w:r w:rsidR="00E958A6">
        <w:rPr>
          <w:sz w:val="20"/>
          <w:szCs w:val="20"/>
        </w:rPr>
        <w:t xml:space="preserve"> razkrijemo </w:t>
      </w:r>
      <w:r w:rsidR="00347507">
        <w:rPr>
          <w:sz w:val="20"/>
          <w:szCs w:val="20"/>
        </w:rPr>
        <w:t xml:space="preserve">še </w:t>
      </w:r>
      <w:r w:rsidR="00AB0206">
        <w:rPr>
          <w:sz w:val="20"/>
          <w:szCs w:val="20"/>
        </w:rPr>
        <w:t>družbeno</w:t>
      </w:r>
      <w:r w:rsidR="00E958A6">
        <w:rPr>
          <w:sz w:val="20"/>
          <w:szCs w:val="20"/>
        </w:rPr>
        <w:t xml:space="preserve"> in vsebinsko strukturo področja.</w:t>
      </w:r>
      <w:r w:rsidR="009C49D6" w:rsidRPr="00626A67">
        <w:rPr>
          <w:sz w:val="20"/>
          <w:szCs w:val="20"/>
        </w:rPr>
        <w:t xml:space="preserve"> </w:t>
      </w:r>
    </w:p>
    <w:p w14:paraId="6E92B912" w14:textId="77777777" w:rsidR="00466A91" w:rsidRPr="00F9476E" w:rsidRDefault="00466A91" w:rsidP="0040598E"/>
    <w:p w14:paraId="70372382" w14:textId="09F59AAD" w:rsidR="00D51993" w:rsidRPr="00F9476E" w:rsidRDefault="0015160C" w:rsidP="00626A67">
      <w:pPr>
        <w:pStyle w:val="Heading1"/>
      </w:pPr>
      <w:r w:rsidRPr="00F9476E">
        <w:t>Uvod</w:t>
      </w:r>
    </w:p>
    <w:p w14:paraId="3D977544" w14:textId="77777777" w:rsidR="0015160C" w:rsidRDefault="0015160C" w:rsidP="0040598E"/>
    <w:p w14:paraId="76423C84" w14:textId="6BB92C57" w:rsidR="00721D7D" w:rsidRDefault="005001C0" w:rsidP="0040598E">
      <w:r>
        <w:t>S sistematičnim p</w:t>
      </w:r>
      <w:r w:rsidR="00721D7D" w:rsidRPr="00721D7D">
        <w:t>regled</w:t>
      </w:r>
      <w:r>
        <w:t>ovanjem</w:t>
      </w:r>
      <w:r w:rsidR="00721D7D" w:rsidRPr="00721D7D">
        <w:t xml:space="preserve"> </w:t>
      </w:r>
      <w:r w:rsidR="00A70302">
        <w:t xml:space="preserve">znanstvene </w:t>
      </w:r>
      <w:r w:rsidR="00721D7D" w:rsidRPr="00721D7D">
        <w:t xml:space="preserve">literature </w:t>
      </w:r>
      <w:r>
        <w:t>se srečamo</w:t>
      </w:r>
      <w:r w:rsidR="006868D3">
        <w:t xml:space="preserve"> </w:t>
      </w:r>
      <w:r w:rsidR="00024706">
        <w:t xml:space="preserve">pri pripravi </w:t>
      </w:r>
      <w:r w:rsidR="006A1117">
        <w:t>seminarskih nalog</w:t>
      </w:r>
      <w:r w:rsidR="00365434">
        <w:t xml:space="preserve"> in </w:t>
      </w:r>
      <w:r w:rsidR="000A5292">
        <w:t xml:space="preserve">zaključnih </w:t>
      </w:r>
      <w:r w:rsidR="007D458C">
        <w:t xml:space="preserve">del </w:t>
      </w:r>
      <w:r w:rsidR="00347D39" w:rsidRPr="006868D3">
        <w:t xml:space="preserve">na vseh ravneh </w:t>
      </w:r>
      <w:r w:rsidR="007D458C" w:rsidRPr="006868D3">
        <w:t>izobraževanj</w:t>
      </w:r>
      <w:r w:rsidR="0077386D">
        <w:t>a</w:t>
      </w:r>
      <w:r w:rsidR="00D64713">
        <w:t xml:space="preserve">. </w:t>
      </w:r>
      <w:r w:rsidR="00A70302">
        <w:t xml:space="preserve">Z njim </w:t>
      </w:r>
      <w:r w:rsidR="0073540B">
        <w:t xml:space="preserve">postavimo teoretični okvir svojega dela ali pa </w:t>
      </w:r>
      <w:r w:rsidR="000106F8">
        <w:t xml:space="preserve">naša </w:t>
      </w:r>
      <w:r w:rsidR="0073540B">
        <w:t xml:space="preserve">nova spoznanja </w:t>
      </w:r>
      <w:r w:rsidR="00991C7A">
        <w:t xml:space="preserve">umestimo v obstoječi sistem znanja. </w:t>
      </w:r>
      <w:r w:rsidR="000F1D44">
        <w:t xml:space="preserve">Pregled literature je lahko tudi </w:t>
      </w:r>
      <w:r w:rsidR="00323F4E">
        <w:t>samostojno</w:t>
      </w:r>
      <w:r w:rsidR="000F1D44">
        <w:t xml:space="preserve"> delo</w:t>
      </w:r>
      <w:r w:rsidR="009862BE">
        <w:t xml:space="preserve">, kadar želimo </w:t>
      </w:r>
      <w:r w:rsidR="00C90B25">
        <w:t>povezati in sistemizirati obstoječe znanje in odkriti vrzeli</w:t>
      </w:r>
      <w:r w:rsidR="003406F2">
        <w:t>, ki jih lahko zapolnijo prihodnje raziskave.</w:t>
      </w:r>
    </w:p>
    <w:p w14:paraId="01161AB6" w14:textId="77777777" w:rsidR="003406F2" w:rsidRDefault="003406F2" w:rsidP="0040598E"/>
    <w:p w14:paraId="783FC27E" w14:textId="6E9ED83B" w:rsidR="003406F2" w:rsidRDefault="003406F2" w:rsidP="0040598E">
      <w:r>
        <w:t xml:space="preserve">Tradicionalni pristop k pregledu literature temelji na </w:t>
      </w:r>
      <w:r w:rsidR="00E2628E">
        <w:t xml:space="preserve">prebiranju, povzemanju in interpretiranju </w:t>
      </w:r>
      <w:r w:rsidR="00266D71">
        <w:t>»</w:t>
      </w:r>
      <w:r w:rsidR="00E2628E">
        <w:t>manjšega</w:t>
      </w:r>
      <w:r w:rsidR="00266D71">
        <w:t>«</w:t>
      </w:r>
      <w:r w:rsidR="00E2628E">
        <w:t xml:space="preserve"> števila objavljenih del</w:t>
      </w:r>
      <w:r w:rsidR="008C1AE8">
        <w:t xml:space="preserve">. </w:t>
      </w:r>
      <w:r w:rsidR="00173BCB">
        <w:t xml:space="preserve">Ker je delo zamudno, se </w:t>
      </w:r>
      <w:r w:rsidR="00FD78AC">
        <w:t xml:space="preserve">pogosto </w:t>
      </w:r>
      <w:r w:rsidR="00173BCB">
        <w:t>omejimo na največkrat citirana dela</w:t>
      </w:r>
      <w:r w:rsidR="00884F1F">
        <w:t xml:space="preserve"> ali pa na dela, ki jih najdemo med </w:t>
      </w:r>
      <w:r w:rsidR="00FD78AC">
        <w:t>viri</w:t>
      </w:r>
      <w:r w:rsidR="00884F1F">
        <w:t xml:space="preserve"> v nekaj izbranih člankih. </w:t>
      </w:r>
      <w:r w:rsidR="006A5AA3">
        <w:t>Z</w:t>
      </w:r>
      <w:r w:rsidR="004E0FAA">
        <w:t xml:space="preserve">aradi izbire lahko </w:t>
      </w:r>
      <w:r w:rsidR="006A5AA3">
        <w:t xml:space="preserve">opravljeno delo </w:t>
      </w:r>
      <w:r w:rsidR="004E0FAA">
        <w:t xml:space="preserve">vsebuje elemente subjektivnosti, </w:t>
      </w:r>
      <w:r w:rsidR="009C781D">
        <w:t xml:space="preserve">saj nam vsebina </w:t>
      </w:r>
      <w:r w:rsidR="00527316">
        <w:t>neprebranih</w:t>
      </w:r>
      <w:r w:rsidR="009C781D">
        <w:t xml:space="preserve"> del ostane neznana</w:t>
      </w:r>
      <w:r w:rsidR="00075472">
        <w:t xml:space="preserve"> </w:t>
      </w:r>
      <w:r w:rsidR="00A27CC8">
        <w:t>[3]</w:t>
      </w:r>
      <w:r w:rsidR="009C781D">
        <w:t>.</w:t>
      </w:r>
    </w:p>
    <w:p w14:paraId="02CF6863" w14:textId="77777777" w:rsidR="009C781D" w:rsidRDefault="009C781D" w:rsidP="0040598E"/>
    <w:p w14:paraId="75A81E25" w14:textId="47AD9F68" w:rsidR="009C781D" w:rsidRDefault="009C781D" w:rsidP="0040598E">
      <w:r>
        <w:t xml:space="preserve">Danes rešitev </w:t>
      </w:r>
      <w:r w:rsidR="00941D67">
        <w:t xml:space="preserve">ponujajo </w:t>
      </w:r>
      <w:r w:rsidR="003A7F2A">
        <w:t xml:space="preserve">kvantitativne </w:t>
      </w:r>
      <w:r w:rsidR="00941D67">
        <w:t xml:space="preserve">bibliometrične metode, ki temeljijo na računalniški analizi </w:t>
      </w:r>
      <w:r w:rsidR="000F0DA0">
        <w:t xml:space="preserve">obsežne bibliografske baze podatkov. Bibliometrični pristop </w:t>
      </w:r>
      <w:r w:rsidR="001C6B61">
        <w:t>je objektiven, transparenten, vključujoč in ponovljiv</w:t>
      </w:r>
      <w:r w:rsidR="004549B3">
        <w:t xml:space="preserve">, če le raziskovalec opiše vse korake svoje analize. </w:t>
      </w:r>
      <w:r w:rsidR="00BE01A8">
        <w:t xml:space="preserve">A </w:t>
      </w:r>
      <w:r w:rsidR="004549B3">
        <w:t xml:space="preserve">bibliometrične metode zgolj odkrivajo </w:t>
      </w:r>
      <w:r w:rsidR="004B541B">
        <w:t>vzorce v podatkih, ne podajo pa interpretacije</w:t>
      </w:r>
      <w:r w:rsidR="00A8339B">
        <w:t xml:space="preserve">. </w:t>
      </w:r>
      <w:r w:rsidR="00885FF9">
        <w:t xml:space="preserve">Slednja </w:t>
      </w:r>
      <w:r w:rsidR="00A8339B">
        <w:t xml:space="preserve">je še vedno naloga </w:t>
      </w:r>
      <w:r w:rsidR="00592940">
        <w:t>avtorja</w:t>
      </w:r>
      <w:r w:rsidR="00A8339B">
        <w:t xml:space="preserve">, le da so tokrat njegove </w:t>
      </w:r>
      <w:r w:rsidR="00E476DD">
        <w:t>ugotovitve podprte s kvantitativnimi dokazi</w:t>
      </w:r>
      <w:r w:rsidR="00FC0A8B">
        <w:t xml:space="preserve"> </w:t>
      </w:r>
      <w:r w:rsidR="00A27CC8">
        <w:t>[5]</w:t>
      </w:r>
      <w:r w:rsidR="00E476DD">
        <w:t xml:space="preserve">. </w:t>
      </w:r>
    </w:p>
    <w:p w14:paraId="10217128" w14:textId="77777777" w:rsidR="007D458C" w:rsidRPr="00721D7D" w:rsidRDefault="007D458C" w:rsidP="0040598E"/>
    <w:p w14:paraId="70FF321D" w14:textId="48EEDE52" w:rsidR="00D2191A" w:rsidRPr="00F9476E" w:rsidRDefault="0034564B" w:rsidP="00626A67">
      <w:pPr>
        <w:pStyle w:val="Heading1"/>
      </w:pPr>
      <w:r>
        <w:t xml:space="preserve">Bibliografska </w:t>
      </w:r>
      <w:r w:rsidR="00DE75FA">
        <w:t xml:space="preserve">baza </w:t>
      </w:r>
      <w:r w:rsidR="00D2191A" w:rsidRPr="00F9476E">
        <w:t>podatkov</w:t>
      </w:r>
      <w:r w:rsidR="00407D2E">
        <w:t xml:space="preserve"> in računalniš</w:t>
      </w:r>
      <w:r w:rsidR="006F43E7">
        <w:t>ka orodja</w:t>
      </w:r>
      <w:r w:rsidR="00056438">
        <w:t xml:space="preserve"> za njihovo analizo</w:t>
      </w:r>
    </w:p>
    <w:p w14:paraId="3DB10531" w14:textId="77777777" w:rsidR="00250FA7" w:rsidRPr="00F9476E" w:rsidRDefault="00250FA7" w:rsidP="0040598E"/>
    <w:p w14:paraId="7BA58E6B" w14:textId="5574A8F5" w:rsidR="00F0276E" w:rsidRDefault="00F0276E" w:rsidP="0040598E">
      <w:r w:rsidRPr="00F9476E">
        <w:t xml:space="preserve">Bibliografska </w:t>
      </w:r>
      <w:r w:rsidR="00B242E6">
        <w:t>baza</w:t>
      </w:r>
      <w:r w:rsidRPr="00F9476E">
        <w:t xml:space="preserve"> podatkov je </w:t>
      </w:r>
      <w:r w:rsidR="003C03F6">
        <w:t xml:space="preserve">urejena (spletna) </w:t>
      </w:r>
      <w:r w:rsidRPr="00F9476E">
        <w:t>zbirka bibliografskih zapisov</w:t>
      </w:r>
      <w:r w:rsidR="00DA2583">
        <w:t xml:space="preserve"> o </w:t>
      </w:r>
      <w:r w:rsidR="0085459C">
        <w:t xml:space="preserve">objavljenih </w:t>
      </w:r>
      <w:r w:rsidRPr="00F9476E">
        <w:t>del</w:t>
      </w:r>
      <w:r w:rsidR="0085459C">
        <w:t>ih</w:t>
      </w:r>
      <w:r w:rsidR="00D27590">
        <w:t>. Za analizo</w:t>
      </w:r>
      <w:r w:rsidR="0049790D">
        <w:t>, ki je opisana</w:t>
      </w:r>
      <w:r w:rsidR="00D27590">
        <w:t xml:space="preserve"> v nadaljevanju</w:t>
      </w:r>
      <w:r w:rsidR="0049790D">
        <w:t>,</w:t>
      </w:r>
      <w:r w:rsidR="00D27590">
        <w:t xml:space="preserve"> </w:t>
      </w:r>
      <w:r w:rsidR="0049790D">
        <w:t xml:space="preserve">mora vsak zapis </w:t>
      </w:r>
      <w:r w:rsidR="006B45B5">
        <w:t>vseb</w:t>
      </w:r>
      <w:r w:rsidR="0049790D">
        <w:t xml:space="preserve">ovati vsaj naslednje </w:t>
      </w:r>
      <w:r w:rsidR="003A4146">
        <w:t xml:space="preserve">lastnosti </w:t>
      </w:r>
      <w:r w:rsidR="00B6390E">
        <w:t xml:space="preserve">posameznega </w:t>
      </w:r>
      <w:r w:rsidR="003A4146">
        <w:t xml:space="preserve">dela: naslov, avtorje in njihove institucije, </w:t>
      </w:r>
      <w:r w:rsidR="005D43CE">
        <w:t>ime in številk</w:t>
      </w:r>
      <w:r w:rsidR="00B6390E">
        <w:t>o</w:t>
      </w:r>
      <w:r w:rsidR="005D43CE">
        <w:t xml:space="preserve"> publikacije, v kateri je delo objavljeno, čas objave</w:t>
      </w:r>
      <w:r w:rsidR="008536D4">
        <w:t xml:space="preserve">, </w:t>
      </w:r>
      <w:r w:rsidR="004E2944">
        <w:t>opis vsebine</w:t>
      </w:r>
      <w:r w:rsidR="00B03681">
        <w:t>, npr. z navedbo ključnih besed ali celotnega povzetka</w:t>
      </w:r>
      <w:r w:rsidR="008536D4">
        <w:t xml:space="preserve">, ter seznam </w:t>
      </w:r>
      <w:r w:rsidR="002E1812">
        <w:t>virov</w:t>
      </w:r>
      <w:r w:rsidR="00B03681">
        <w:t>.</w:t>
      </w:r>
      <w:r w:rsidR="004A2F3B">
        <w:t xml:space="preserve"> Seznam</w:t>
      </w:r>
      <w:r w:rsidR="00232527">
        <w:t>i</w:t>
      </w:r>
      <w:r w:rsidR="004A2F3B">
        <w:t xml:space="preserve"> </w:t>
      </w:r>
      <w:r w:rsidR="002E1812">
        <w:t>virov</w:t>
      </w:r>
      <w:r w:rsidR="004A2F3B">
        <w:t xml:space="preserve"> ustvar</w:t>
      </w:r>
      <w:r w:rsidR="00776A8A">
        <w:t>ijo</w:t>
      </w:r>
      <w:r w:rsidR="004A2F3B">
        <w:t xml:space="preserve"> povezave med </w:t>
      </w:r>
      <w:r w:rsidR="00B6390E">
        <w:t>deli</w:t>
      </w:r>
      <w:r w:rsidR="004A2F3B">
        <w:t xml:space="preserve"> v </w:t>
      </w:r>
      <w:r w:rsidR="00EA4360">
        <w:t>bazi podatkov</w:t>
      </w:r>
      <w:r w:rsidR="004A2F3B">
        <w:t xml:space="preserve">, med avtorji del, </w:t>
      </w:r>
      <w:r w:rsidR="00284E13">
        <w:t>pa tudi med njihovimi institucijami ali publikacijami, v katerih so dela objavljena.</w:t>
      </w:r>
      <w:r w:rsidR="002B4E1D">
        <w:t xml:space="preserve"> </w:t>
      </w:r>
      <w:r w:rsidR="005A4AA4">
        <w:t xml:space="preserve">Povezava je smiselna, saj </w:t>
      </w:r>
      <w:r w:rsidR="00C01B73">
        <w:t xml:space="preserve">je delo vsebinsko povezano z deli, </w:t>
      </w:r>
      <w:r w:rsidR="00B27C7A">
        <w:t>na katere se sklicuje</w:t>
      </w:r>
      <w:r w:rsidR="00C01B73">
        <w:t xml:space="preserve">. </w:t>
      </w:r>
      <w:r w:rsidR="00902C26">
        <w:t xml:space="preserve">Samo na </w:t>
      </w:r>
      <w:r w:rsidR="00C22B33">
        <w:t>osnovi seznama virov pa ni mogoče določiti, ali novo delo</w:t>
      </w:r>
      <w:r w:rsidR="002B5C42">
        <w:t xml:space="preserve"> prepozna</w:t>
      </w:r>
      <w:r w:rsidR="00902C26">
        <w:t>va</w:t>
      </w:r>
      <w:r w:rsidR="002B5C42">
        <w:t xml:space="preserve"> pomembnost </w:t>
      </w:r>
      <w:r w:rsidR="009B7623">
        <w:t>navedenega vira</w:t>
      </w:r>
      <w:r w:rsidR="00AC4050">
        <w:t xml:space="preserve">, </w:t>
      </w:r>
      <w:r w:rsidR="009B7623">
        <w:t xml:space="preserve">ali pa </w:t>
      </w:r>
      <w:r w:rsidR="00AB17C1">
        <w:t>ga</w:t>
      </w:r>
      <w:r w:rsidR="009B7623">
        <w:t xml:space="preserve"> kritizira in </w:t>
      </w:r>
      <w:r w:rsidR="00AC4050">
        <w:t>zavrača</w:t>
      </w:r>
      <w:r w:rsidR="00056438">
        <w:t>.</w:t>
      </w:r>
    </w:p>
    <w:p w14:paraId="48535522" w14:textId="77777777" w:rsidR="00056438" w:rsidRPr="00F9476E" w:rsidRDefault="00056438" w:rsidP="0040598E"/>
    <w:p w14:paraId="42861869" w14:textId="33753A5E" w:rsidR="00056438" w:rsidRDefault="00056438" w:rsidP="0040598E">
      <w:pPr>
        <w:pStyle w:val="Heading2"/>
      </w:pPr>
      <w:r w:rsidRPr="00B17586">
        <w:t>Vir podatkov</w:t>
      </w:r>
    </w:p>
    <w:p w14:paraId="2AA8ABB9" w14:textId="77777777" w:rsidR="00ED37EE" w:rsidRPr="00ED37EE" w:rsidRDefault="00ED37EE" w:rsidP="0040598E"/>
    <w:p w14:paraId="2E4EDFC6" w14:textId="249A6CF4" w:rsidR="00F0276E" w:rsidRPr="00F9476E" w:rsidRDefault="008F3821" w:rsidP="0040598E">
      <w:r>
        <w:t>Podatk</w:t>
      </w:r>
      <w:r w:rsidR="00C52B60">
        <w:t>e</w:t>
      </w:r>
      <w:r>
        <w:t xml:space="preserve"> za preučevanje </w:t>
      </w:r>
      <w:r w:rsidR="008945F8">
        <w:t xml:space="preserve">znanstvene </w:t>
      </w:r>
      <w:r>
        <w:t>literatur</w:t>
      </w:r>
      <w:r w:rsidR="009B28CC">
        <w:t>e</w:t>
      </w:r>
      <w:r w:rsidR="009376B2">
        <w:t xml:space="preserve"> s </w:t>
      </w:r>
      <w:r>
        <w:t xml:space="preserve">področja igrifikacije </w:t>
      </w:r>
      <w:r w:rsidR="009376B2">
        <w:t>in učenja na podlagi iger pri pouku matematike</w:t>
      </w:r>
      <w:r w:rsidR="008423AD">
        <w:t xml:space="preserve"> </w:t>
      </w:r>
      <w:r w:rsidR="0032431C">
        <w:t xml:space="preserve">smo </w:t>
      </w:r>
      <w:r w:rsidR="008423AD">
        <w:t>pridob</w:t>
      </w:r>
      <w:r w:rsidR="008945F8">
        <w:t>i</w:t>
      </w:r>
      <w:r w:rsidR="0032431C">
        <w:t>li</w:t>
      </w:r>
      <w:r w:rsidR="008945F8">
        <w:t xml:space="preserve"> i</w:t>
      </w:r>
      <w:r w:rsidR="008423AD">
        <w:t xml:space="preserve">z bibliografske baze podatkov </w:t>
      </w:r>
      <w:proofErr w:type="spellStart"/>
      <w:r w:rsidR="008423AD">
        <w:t>Web</w:t>
      </w:r>
      <w:proofErr w:type="spellEnd"/>
      <w:r w:rsidR="008423AD">
        <w:t xml:space="preserve"> </w:t>
      </w:r>
      <w:proofErr w:type="spellStart"/>
      <w:r w:rsidR="008423AD">
        <w:t>of</w:t>
      </w:r>
      <w:proofErr w:type="spellEnd"/>
      <w:r w:rsidR="008423AD">
        <w:t xml:space="preserve"> Science</w:t>
      </w:r>
      <w:r w:rsidR="00BD4B58">
        <w:t xml:space="preserve"> </w:t>
      </w:r>
      <w:r w:rsidR="00A27CC8">
        <w:t>[</w:t>
      </w:r>
      <w:r w:rsidR="00FF7B28">
        <w:t>2</w:t>
      </w:r>
      <w:r w:rsidR="00A27CC8">
        <w:t>]</w:t>
      </w:r>
      <w:r w:rsidR="0046069D">
        <w:t xml:space="preserve">. S pomočjo iskalnika </w:t>
      </w:r>
      <w:r w:rsidR="00D61615">
        <w:t xml:space="preserve">smo </w:t>
      </w:r>
      <w:r w:rsidR="00B322E0">
        <w:t>zb</w:t>
      </w:r>
      <w:r w:rsidR="000963B8">
        <w:t>r</w:t>
      </w:r>
      <w:r w:rsidR="00D61615">
        <w:t>ali</w:t>
      </w:r>
      <w:r w:rsidR="00B322E0">
        <w:t xml:space="preserve"> </w:t>
      </w:r>
      <w:r w:rsidR="000963B8">
        <w:t xml:space="preserve">zapise </w:t>
      </w:r>
      <w:r w:rsidR="00B322E0">
        <w:t xml:space="preserve">o vseh </w:t>
      </w:r>
      <w:r w:rsidR="000963B8">
        <w:t xml:space="preserve">objavljenih </w:t>
      </w:r>
      <w:r w:rsidR="00B322E0">
        <w:t>delih</w:t>
      </w:r>
      <w:r w:rsidR="008F2DC4">
        <w:t xml:space="preserve"> v angleškem jeziku</w:t>
      </w:r>
      <w:r w:rsidR="00B322E0">
        <w:t xml:space="preserve">, ki </w:t>
      </w:r>
      <w:r w:rsidR="00D61615">
        <w:t xml:space="preserve">so </w:t>
      </w:r>
      <w:r w:rsidR="00B322E0">
        <w:t>v naslovu, povzetku ali med ključnimi besedami vseb</w:t>
      </w:r>
      <w:r w:rsidR="00D61615">
        <w:t xml:space="preserve">ovali </w:t>
      </w:r>
      <w:r w:rsidR="00E256BF">
        <w:t xml:space="preserve">podniz </w:t>
      </w:r>
      <w:r w:rsidR="00915430">
        <w:t>»</w:t>
      </w:r>
      <w:proofErr w:type="spellStart"/>
      <w:r w:rsidR="008F2DC4">
        <w:t>math</w:t>
      </w:r>
      <w:proofErr w:type="spellEnd"/>
      <w:r w:rsidR="00915430">
        <w:t>«</w:t>
      </w:r>
      <w:r w:rsidR="00B443B0">
        <w:t xml:space="preserve"> in </w:t>
      </w:r>
      <w:r w:rsidR="00915430">
        <w:t xml:space="preserve">vsaj enega od podnizov »game </w:t>
      </w:r>
      <w:proofErr w:type="spellStart"/>
      <w:r w:rsidR="00915430">
        <w:t>based</w:t>
      </w:r>
      <w:proofErr w:type="spellEnd"/>
      <w:r w:rsidR="00915430">
        <w:t>« ali »</w:t>
      </w:r>
      <w:proofErr w:type="spellStart"/>
      <w:r w:rsidR="00915430">
        <w:t>gamif</w:t>
      </w:r>
      <w:proofErr w:type="spellEnd"/>
      <w:r w:rsidR="00915430">
        <w:t>«</w:t>
      </w:r>
      <w:r w:rsidR="00D81373">
        <w:t>.</w:t>
      </w:r>
      <w:r w:rsidR="0032431C">
        <w:t xml:space="preserve"> </w:t>
      </w:r>
      <w:r w:rsidR="00C00591">
        <w:t xml:space="preserve">Omejitev na </w:t>
      </w:r>
      <w:r w:rsidR="00C00591">
        <w:lastRenderedPageBreak/>
        <w:t xml:space="preserve">angleški jezik ni bila huda, saj je bilo del v drugih jezikih izredno malo; </w:t>
      </w:r>
      <w:proofErr w:type="spellStart"/>
      <w:r w:rsidR="00C00591">
        <w:t>Web</w:t>
      </w:r>
      <w:proofErr w:type="spellEnd"/>
      <w:r w:rsidR="00C00591">
        <w:t xml:space="preserve"> </w:t>
      </w:r>
      <w:proofErr w:type="spellStart"/>
      <w:r w:rsidR="00C00591">
        <w:t>of</w:t>
      </w:r>
      <w:proofErr w:type="spellEnd"/>
      <w:r w:rsidR="00C00591">
        <w:t xml:space="preserve"> Science namreč ne pokriva večine strokovnih revij, ki objavljajo dela v nacionalnih jezikih. </w:t>
      </w:r>
      <w:r w:rsidR="00347D39" w:rsidRPr="000B2BA8">
        <w:t>Ravni</w:t>
      </w:r>
      <w:r w:rsidR="00F1193B" w:rsidRPr="000B2BA8">
        <w:t xml:space="preserve"> izobraževanja </w:t>
      </w:r>
      <w:r w:rsidR="00347D39" w:rsidRPr="000B2BA8">
        <w:t xml:space="preserve">nismo predpisali, saj jo je z le nekaj nizi težko univerzalno določiti, niti se nismo želeli omejiti na le eno raven. </w:t>
      </w:r>
      <w:r w:rsidR="00DB36E6" w:rsidRPr="000B2BA8">
        <w:t>Poizvedba</w:t>
      </w:r>
      <w:r w:rsidR="003B46ED" w:rsidRPr="000B2BA8">
        <w:t xml:space="preserve"> </w:t>
      </w:r>
      <w:r w:rsidR="003B46ED">
        <w:t xml:space="preserve">je bila opravljena </w:t>
      </w:r>
      <w:r w:rsidR="003B46ED" w:rsidRPr="00E90BBA">
        <w:t>12. 9. 2023</w:t>
      </w:r>
      <w:r w:rsidR="007771CB">
        <w:t xml:space="preserve"> in je vrnila 947 različnih </w:t>
      </w:r>
      <w:r w:rsidR="00D61615">
        <w:t>del</w:t>
      </w:r>
      <w:r w:rsidR="00750CD8">
        <w:t xml:space="preserve"> in nekaj njihovih opisnih statistik</w:t>
      </w:r>
      <w:r w:rsidR="007771CB">
        <w:t>.</w:t>
      </w:r>
      <w:r w:rsidR="00ED04F7">
        <w:t xml:space="preserve"> </w:t>
      </w:r>
      <w:r w:rsidR="00A138EC">
        <w:t xml:space="preserve">Za </w:t>
      </w:r>
      <w:r w:rsidR="00DA7FE1">
        <w:t>podrobnejše</w:t>
      </w:r>
      <w:r w:rsidR="00A138EC">
        <w:t xml:space="preserve"> </w:t>
      </w:r>
      <w:r w:rsidR="00033A8C">
        <w:t>preiskave</w:t>
      </w:r>
      <w:r w:rsidR="00A138EC">
        <w:t xml:space="preserve"> </w:t>
      </w:r>
      <w:r w:rsidR="006B1737">
        <w:t xml:space="preserve">smo </w:t>
      </w:r>
      <w:r w:rsidR="00A138EC">
        <w:t>si bibliografske zapise izvoz</w:t>
      </w:r>
      <w:r w:rsidR="006B1737">
        <w:t xml:space="preserve">ili </w:t>
      </w:r>
      <w:r w:rsidR="00A138EC">
        <w:t xml:space="preserve">in </w:t>
      </w:r>
      <w:r w:rsidR="001C326D">
        <w:t>jih</w:t>
      </w:r>
      <w:r w:rsidR="00A138EC">
        <w:t xml:space="preserve"> analizi</w:t>
      </w:r>
      <w:r w:rsidR="00033A8C">
        <w:t xml:space="preserve">rali </w:t>
      </w:r>
      <w:r w:rsidR="00C122C1">
        <w:t>s</w:t>
      </w:r>
      <w:r w:rsidR="002F5748">
        <w:t xml:space="preserve"> </w:t>
      </w:r>
      <w:r w:rsidR="00220B45" w:rsidRPr="00F9476E">
        <w:t>paket</w:t>
      </w:r>
      <w:r w:rsidR="00C122C1">
        <w:t>om</w:t>
      </w:r>
      <w:r w:rsidR="00220B45" w:rsidRPr="00F9476E">
        <w:t xml:space="preserve"> </w:t>
      </w:r>
      <w:proofErr w:type="spellStart"/>
      <w:r w:rsidR="00220B45" w:rsidRPr="00F9476E">
        <w:t>Bibliometrix</w:t>
      </w:r>
      <w:proofErr w:type="spellEnd"/>
      <w:r w:rsidR="00220B45" w:rsidRPr="00F9476E">
        <w:t xml:space="preserve"> </w:t>
      </w:r>
      <w:r w:rsidR="00FF7B28">
        <w:t>[1]</w:t>
      </w:r>
      <w:r w:rsidR="00FC0A8B">
        <w:t xml:space="preserve"> </w:t>
      </w:r>
      <w:r w:rsidR="00220B45" w:rsidRPr="00F9476E">
        <w:t xml:space="preserve">v programskem jeziku R in </w:t>
      </w:r>
      <w:r w:rsidR="00C122C1">
        <w:t xml:space="preserve">s </w:t>
      </w:r>
      <w:r w:rsidR="00AF0930" w:rsidRPr="00F9476E">
        <w:t>program</w:t>
      </w:r>
      <w:r w:rsidR="00220B45" w:rsidRPr="00F9476E">
        <w:t xml:space="preserve"> </w:t>
      </w:r>
      <w:proofErr w:type="spellStart"/>
      <w:r w:rsidR="00D96336" w:rsidRPr="00F9476E">
        <w:t>VOSviewer</w:t>
      </w:r>
      <w:proofErr w:type="spellEnd"/>
      <w:r w:rsidR="00FC0A8B">
        <w:t xml:space="preserve"> </w:t>
      </w:r>
      <w:r w:rsidR="00FF7B28">
        <w:t>[4]</w:t>
      </w:r>
      <w:r w:rsidR="00D96336" w:rsidRPr="00F9476E">
        <w:t>.</w:t>
      </w:r>
    </w:p>
    <w:p w14:paraId="3FBFCCB0" w14:textId="77777777" w:rsidR="00F0276E" w:rsidRPr="00F9476E" w:rsidRDefault="00F0276E" w:rsidP="0040598E"/>
    <w:p w14:paraId="61F48A66" w14:textId="50A139CE" w:rsidR="00D2191A" w:rsidRPr="002F5748" w:rsidRDefault="00ED0CB4" w:rsidP="0040598E">
      <w:pPr>
        <w:pStyle w:val="Heading2"/>
      </w:pPr>
      <w:r w:rsidRPr="002F5748">
        <w:t>O</w:t>
      </w:r>
      <w:r w:rsidR="00DC1CB5">
        <w:t xml:space="preserve">pisne statistike </w:t>
      </w:r>
      <w:r w:rsidR="00DE4A7A">
        <w:t>izbranih del</w:t>
      </w:r>
    </w:p>
    <w:p w14:paraId="0D835244" w14:textId="77777777" w:rsidR="00D2191A" w:rsidRPr="00F9476E" w:rsidRDefault="00D2191A" w:rsidP="0040598E"/>
    <w:p w14:paraId="47B66DEA" w14:textId="1B1DD74E" w:rsidR="0082516F" w:rsidRPr="00F9476E" w:rsidRDefault="006C16EC" w:rsidP="0040598E">
      <w:r>
        <w:t xml:space="preserve">Izbranih 947 del je bilo objavljenih v obdobju 1993-2023, </w:t>
      </w:r>
      <w:r w:rsidR="00517C87">
        <w:t>pri pripravi je sodelovalo 2727 različnih avtorjev</w:t>
      </w:r>
      <w:r w:rsidR="009A53B5">
        <w:t xml:space="preserve">, skupaj </w:t>
      </w:r>
      <w:r w:rsidR="00347128">
        <w:t>se sklicujejo na</w:t>
      </w:r>
      <w:r w:rsidR="009A53B5">
        <w:t xml:space="preserve"> 27.205 </w:t>
      </w:r>
      <w:r w:rsidR="00281320">
        <w:t>virov</w:t>
      </w:r>
      <w:r w:rsidR="009A53B5">
        <w:t>. Nekater</w:t>
      </w:r>
      <w:r w:rsidR="00347128">
        <w:t>i</w:t>
      </w:r>
      <w:r w:rsidR="009A53B5">
        <w:t xml:space="preserve"> izmed njih </w:t>
      </w:r>
      <w:r w:rsidR="00E31E03">
        <w:t xml:space="preserve">so </w:t>
      </w:r>
      <w:r w:rsidR="009B24E5">
        <w:t>med izbranimi deli</w:t>
      </w:r>
      <w:r w:rsidR="00CA69D2">
        <w:t xml:space="preserve">, večina pa </w:t>
      </w:r>
      <w:r w:rsidR="00E31E03">
        <w:t xml:space="preserve">jih je </w:t>
      </w:r>
      <w:r w:rsidR="00783260">
        <w:t>izven našega izbora (npr. govorijo le o matematiki</w:t>
      </w:r>
      <w:r w:rsidR="00D308BD">
        <w:t>, ne pa tudi o igrifikaciji</w:t>
      </w:r>
      <w:r w:rsidR="00783260">
        <w:t>)</w:t>
      </w:r>
      <w:r w:rsidR="00D308BD">
        <w:t xml:space="preserve">. </w:t>
      </w:r>
      <w:r w:rsidR="00B30492">
        <w:fldChar w:fldCharType="begin"/>
      </w:r>
      <w:r w:rsidR="00B30492">
        <w:instrText xml:space="preserve"> REF _Ref146397168 \h </w:instrText>
      </w:r>
      <w:r w:rsidR="00B30492">
        <w:fldChar w:fldCharType="separate"/>
      </w:r>
      <w:bookmarkStart w:id="0" w:name="_GoBack"/>
      <w:r w:rsidR="00233D50" w:rsidRPr="00FF7B28">
        <w:t>Slik</w:t>
      </w:r>
      <w:bookmarkEnd w:id="0"/>
      <w:r w:rsidR="00233D50" w:rsidRPr="00FF7B28">
        <w:t xml:space="preserve">a </w:t>
      </w:r>
      <w:r w:rsidR="00233D50">
        <w:rPr>
          <w:noProof/>
        </w:rPr>
        <w:t>1</w:t>
      </w:r>
      <w:r w:rsidR="00B30492">
        <w:fldChar w:fldCharType="end"/>
      </w:r>
      <w:r w:rsidR="00BE5BAA">
        <w:t xml:space="preserve"> prikazuje </w:t>
      </w:r>
      <w:r w:rsidR="00690E0B">
        <w:t xml:space="preserve">razvrstitev </w:t>
      </w:r>
      <w:r w:rsidR="00917C75">
        <w:t xml:space="preserve">izbranih </w:t>
      </w:r>
      <w:r w:rsidR="00690E0B">
        <w:t>del po letih</w:t>
      </w:r>
      <w:r w:rsidR="00917C75">
        <w:t xml:space="preserve"> objave</w:t>
      </w:r>
      <w:r w:rsidR="00690E0B">
        <w:t xml:space="preserve">. </w:t>
      </w:r>
      <w:r w:rsidR="00135C9D">
        <w:t>Opazen</w:t>
      </w:r>
      <w:r w:rsidR="006A10DB">
        <w:t xml:space="preserve"> interes za igrifikacijo v matematiki zaznamo v letu 20</w:t>
      </w:r>
      <w:r w:rsidR="0052797E">
        <w:t xml:space="preserve">11, v letu 2014 pa število objav začne intenzivno naraščati. Padec v letu 2020 je posledica epidemije. </w:t>
      </w:r>
      <w:r w:rsidR="003B34EA">
        <w:t>Š</w:t>
      </w:r>
      <w:r w:rsidR="0052797E">
        <w:t xml:space="preserve">tevilo objav </w:t>
      </w:r>
      <w:r w:rsidR="003B34EA">
        <w:t xml:space="preserve">se je </w:t>
      </w:r>
      <w:r w:rsidR="00F155B3">
        <w:t xml:space="preserve">kasneje vrnilo na predpandemično raven, ni pa je preseglo. </w:t>
      </w:r>
      <w:r w:rsidR="00A95513">
        <w:t>To lahko pojasnimo</w:t>
      </w:r>
      <w:r w:rsidR="00F155B3">
        <w:t xml:space="preserve"> z </w:t>
      </w:r>
      <w:r w:rsidR="00A3657B">
        <w:t>visokim deležem</w:t>
      </w:r>
      <w:r w:rsidR="00F155B3">
        <w:t xml:space="preserve"> del, ki so objavljena v zbornikih konferenc. </w:t>
      </w:r>
      <w:r w:rsidR="00B54F9B">
        <w:t>Z</w:t>
      </w:r>
      <w:r w:rsidR="00B37D3C">
        <w:t xml:space="preserve">aradi omejitev potovanj </w:t>
      </w:r>
      <w:r w:rsidR="00B54F9B">
        <w:t xml:space="preserve">so bile </w:t>
      </w:r>
      <w:r w:rsidR="00B37D3C">
        <w:t>dejavnosti konferenc zmanjšane.</w:t>
      </w:r>
    </w:p>
    <w:p w14:paraId="26296A25" w14:textId="77777777" w:rsidR="00D2191A" w:rsidRPr="00F9476E" w:rsidRDefault="00D2191A" w:rsidP="0040598E"/>
    <w:p w14:paraId="62FD6BD5" w14:textId="77777777" w:rsidR="00D308BD" w:rsidRDefault="00216559" w:rsidP="0040598E">
      <w:r w:rsidRPr="00F9476E">
        <w:rPr>
          <w:noProof/>
        </w:rPr>
        <w:drawing>
          <wp:inline distT="0" distB="0" distL="0" distR="0" wp14:anchorId="4A5FB3DC" wp14:editId="69366A31">
            <wp:extent cx="6120130" cy="2698750"/>
            <wp:effectExtent l="0" t="0" r="0" b="6350"/>
            <wp:docPr id="4" name="Picture 3" descr="publication year">
              <a:extLst xmlns:a="http://schemas.openxmlformats.org/drawingml/2006/main">
                <a:ext uri="{FF2B5EF4-FFF2-40B4-BE49-F238E27FC236}">
                  <a16:creationId xmlns:a16="http://schemas.microsoft.com/office/drawing/2014/main" id="{4652DE4C-B05D-45DF-8AB0-90E4993ED066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publication year">
                      <a:extLst>
                        <a:ext uri="{FF2B5EF4-FFF2-40B4-BE49-F238E27FC236}">
                          <a16:creationId xmlns:a16="http://schemas.microsoft.com/office/drawing/2014/main" id="{4652DE4C-B05D-45DF-8AB0-90E4993ED066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1" cstate="print">
                      <a:lum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7" r="6371" b="18629"/>
                    <a:stretch/>
                  </pic:blipFill>
                  <pic:spPr>
                    <a:xfrm>
                      <a:off x="0" y="0"/>
                      <a:ext cx="612013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F9441" w14:textId="40718251" w:rsidR="009269DB" w:rsidRPr="00FF7B28" w:rsidRDefault="00D308BD" w:rsidP="00FF7B28">
      <w:pPr>
        <w:pStyle w:val="Caption"/>
      </w:pPr>
      <w:bookmarkStart w:id="1" w:name="_Ref146397168"/>
      <w:r w:rsidRPr="00FF7B28">
        <w:t xml:space="preserve">Slika </w:t>
      </w:r>
      <w:fldSimple w:instr=" SEQ Slika \* ARABIC ">
        <w:r w:rsidR="00233D50">
          <w:rPr>
            <w:noProof/>
          </w:rPr>
          <w:t>1</w:t>
        </w:r>
      </w:fldSimple>
      <w:bookmarkEnd w:id="1"/>
      <w:r w:rsidRPr="00FF7B28">
        <w:t xml:space="preserve">: </w:t>
      </w:r>
      <w:r w:rsidR="00B05B19" w:rsidRPr="00FF7B28">
        <w:t>Število objav po letih. Podatek za leto 2023</w:t>
      </w:r>
      <w:r w:rsidR="00BE5BAA" w:rsidRPr="00FF7B28">
        <w:t xml:space="preserve"> je začasen</w:t>
      </w:r>
      <w:r w:rsidR="00B05B19" w:rsidRPr="00FF7B28">
        <w:t>.</w:t>
      </w:r>
      <w:r w:rsidR="00470DF7" w:rsidRPr="00FF7B28">
        <w:t xml:space="preserve"> Vir</w:t>
      </w:r>
      <w:r w:rsidR="00BD4B58" w:rsidRPr="00FF7B28">
        <w:t xml:space="preserve">: </w:t>
      </w:r>
      <w:r w:rsidR="00FF7B28" w:rsidRPr="00FF7B28">
        <w:t>[2]</w:t>
      </w:r>
      <w:r w:rsidR="00BD4B58" w:rsidRPr="00FF7B28">
        <w:t>.</w:t>
      </w:r>
    </w:p>
    <w:p w14:paraId="5C1570C6" w14:textId="77777777" w:rsidR="00216559" w:rsidRDefault="00216559" w:rsidP="0040598E"/>
    <w:p w14:paraId="733BEBDC" w14:textId="707AD698" w:rsidR="005B1E2C" w:rsidRPr="00F9476E" w:rsidRDefault="00855CE9" w:rsidP="0040598E">
      <w:r>
        <w:t>Ugotovimo še</w:t>
      </w:r>
      <w:r w:rsidR="007F5A9C">
        <w:t xml:space="preserve">, kateri avtorji so objavili največ del. </w:t>
      </w:r>
      <w:r w:rsidR="005B1E2C">
        <w:t>Na prvih treh mestih se nahajajo</w:t>
      </w:r>
      <w:r w:rsidR="00E9608D">
        <w:t>:</w:t>
      </w:r>
      <w:r w:rsidR="005B1E2C">
        <w:t xml:space="preserve"> d</w:t>
      </w:r>
      <w:r w:rsidR="005B1E2C" w:rsidRPr="00F9476E">
        <w:t xml:space="preserve">r. </w:t>
      </w:r>
      <w:proofErr w:type="spellStart"/>
      <w:r w:rsidR="005B1E2C">
        <w:t>Kristian</w:t>
      </w:r>
      <w:proofErr w:type="spellEnd"/>
      <w:r w:rsidR="005B1E2C">
        <w:t xml:space="preserve"> </w:t>
      </w:r>
      <w:proofErr w:type="spellStart"/>
      <w:r w:rsidR="005B1E2C">
        <w:t>Kiili</w:t>
      </w:r>
      <w:proofErr w:type="spellEnd"/>
      <w:r w:rsidR="005B1E2C">
        <w:t xml:space="preserve"> s Fakultete za izobraževanje in kulturo Univerze v </w:t>
      </w:r>
      <w:proofErr w:type="spellStart"/>
      <w:r w:rsidR="005B1E2C">
        <w:t>Tampereju</w:t>
      </w:r>
      <w:proofErr w:type="spellEnd"/>
      <w:r w:rsidR="005B1E2C">
        <w:t xml:space="preserve"> </w:t>
      </w:r>
      <w:r w:rsidR="00C94B8F">
        <w:t xml:space="preserve">na Finskem </w:t>
      </w:r>
      <w:r w:rsidR="005B1E2C">
        <w:t>(22 objav), d</w:t>
      </w:r>
      <w:r w:rsidR="005B1E2C" w:rsidRPr="00F9476E">
        <w:t xml:space="preserve">r. </w:t>
      </w:r>
      <w:proofErr w:type="spellStart"/>
      <w:r w:rsidR="005B1E2C" w:rsidRPr="00F9476E">
        <w:t>Fengfeng</w:t>
      </w:r>
      <w:proofErr w:type="spellEnd"/>
      <w:r w:rsidR="005B1E2C" w:rsidRPr="00F9476E">
        <w:t xml:space="preserve"> </w:t>
      </w:r>
      <w:proofErr w:type="spellStart"/>
      <w:r w:rsidR="005B1E2C" w:rsidRPr="00F9476E">
        <w:t>Ke</w:t>
      </w:r>
      <w:proofErr w:type="spellEnd"/>
      <w:r w:rsidR="005B1E2C" w:rsidRPr="00F9476E">
        <w:t xml:space="preserve"> s Pedagoške fakultete Državne univerze na Floridi</w:t>
      </w:r>
      <w:r w:rsidR="00C94B8F">
        <w:t xml:space="preserve"> v</w:t>
      </w:r>
      <w:r w:rsidR="005B1E2C" w:rsidRPr="00F9476E">
        <w:t xml:space="preserve"> ZDA</w:t>
      </w:r>
      <w:r w:rsidR="00C94B8F">
        <w:t xml:space="preserve"> (19 objav) in </w:t>
      </w:r>
      <w:r w:rsidR="00E9608D">
        <w:t>d</w:t>
      </w:r>
      <w:r w:rsidR="005B1E2C" w:rsidRPr="00F9476E">
        <w:t xml:space="preserve">r. </w:t>
      </w:r>
      <w:proofErr w:type="spellStart"/>
      <w:r w:rsidR="005B1E2C" w:rsidRPr="00F9476E">
        <w:t>Manuel</w:t>
      </w:r>
      <w:proofErr w:type="spellEnd"/>
      <w:r w:rsidR="005B1E2C" w:rsidRPr="00F9476E">
        <w:t xml:space="preserve"> </w:t>
      </w:r>
      <w:proofErr w:type="spellStart"/>
      <w:r w:rsidR="005B1E2C" w:rsidRPr="00F9476E">
        <w:t>Ninaus</w:t>
      </w:r>
      <w:proofErr w:type="spellEnd"/>
      <w:r w:rsidR="005B1E2C" w:rsidRPr="00F9476E">
        <w:t xml:space="preserve"> z Inštituta za psihologijo Univerze v Gradcu</w:t>
      </w:r>
      <w:r w:rsidR="00E83B86">
        <w:t xml:space="preserve"> v Avstriji (15 objav).</w:t>
      </w:r>
      <w:r w:rsidR="0007515F">
        <w:t xml:space="preserve"> Na</w:t>
      </w:r>
      <w:r w:rsidR="006209E9">
        <w:t xml:space="preserve"> </w:t>
      </w:r>
      <w:r w:rsidR="006209E9">
        <w:fldChar w:fldCharType="begin"/>
      </w:r>
      <w:r w:rsidR="006209E9">
        <w:instrText xml:space="preserve"> REF _Ref146397705 \h </w:instrText>
      </w:r>
      <w:r w:rsidR="006209E9">
        <w:fldChar w:fldCharType="separate"/>
      </w:r>
      <w:r w:rsidR="0033352F">
        <w:t>s</w:t>
      </w:r>
      <w:r w:rsidR="00233D50">
        <w:t>lik</w:t>
      </w:r>
      <w:r w:rsidR="0033352F">
        <w:t>i</w:t>
      </w:r>
      <w:r w:rsidR="00233D50">
        <w:t xml:space="preserve"> </w:t>
      </w:r>
      <w:r w:rsidR="00233D50">
        <w:rPr>
          <w:noProof/>
        </w:rPr>
        <w:t>2</w:t>
      </w:r>
      <w:r w:rsidR="006209E9">
        <w:fldChar w:fldCharType="end"/>
      </w:r>
      <w:r w:rsidR="0007515F">
        <w:t xml:space="preserve"> vidimo še časovno dinamiko objav </w:t>
      </w:r>
      <w:r w:rsidR="00133166">
        <w:t>15 avtorjev z največ objavljenimi deli. Opazimo da so najproduktivnej</w:t>
      </w:r>
      <w:r w:rsidR="009655AE">
        <w:t>š</w:t>
      </w:r>
      <w:r w:rsidR="00133166">
        <w:t>i avtorji še vedno zelo aktivni</w:t>
      </w:r>
      <w:r w:rsidR="006209E9">
        <w:t xml:space="preserve">, da je zlasti dr. </w:t>
      </w:r>
      <w:proofErr w:type="spellStart"/>
      <w:r w:rsidR="006209E9">
        <w:t>Ke</w:t>
      </w:r>
      <w:proofErr w:type="spellEnd"/>
      <w:r w:rsidR="006209E9">
        <w:t xml:space="preserve"> delovala na področju, ko to sploh še ni bilo popularno, ter da je večja skupina avtorjev objavljala dela v obdobju 2015-2017, kasneje pa z objavami prenehala.</w:t>
      </w:r>
    </w:p>
    <w:p w14:paraId="659A6B1A" w14:textId="5CD43B79" w:rsidR="00BF3EC6" w:rsidRDefault="00BF3EC6" w:rsidP="0040598E"/>
    <w:p w14:paraId="4FB17043" w14:textId="6DF2E69D" w:rsidR="00383069" w:rsidRPr="008826F2" w:rsidRDefault="00383069" w:rsidP="00383069">
      <w:r w:rsidRPr="008826F2">
        <w:t xml:space="preserve">Podobno kot avtorje lahko odkrijemo tudi publikacije, v katerih je izšlo največ preučevanih del. Na prvem mestu je s 27 objavljenimi deli revija </w:t>
      </w:r>
      <w:proofErr w:type="spellStart"/>
      <w:r w:rsidRPr="008826F2">
        <w:t>Computer</w:t>
      </w:r>
      <w:proofErr w:type="spellEnd"/>
      <w:r w:rsidRPr="008826F2">
        <w:t xml:space="preserve"> &amp; </w:t>
      </w:r>
      <w:proofErr w:type="spellStart"/>
      <w:r w:rsidRPr="008826F2">
        <w:t>Education</w:t>
      </w:r>
      <w:proofErr w:type="spellEnd"/>
      <w:r w:rsidRPr="008826F2">
        <w:t xml:space="preserve"> založbe </w:t>
      </w:r>
      <w:proofErr w:type="spellStart"/>
      <w:r w:rsidRPr="008826F2">
        <w:t>Elsevier</w:t>
      </w:r>
      <w:proofErr w:type="spellEnd"/>
      <w:r w:rsidRPr="008826F2">
        <w:t xml:space="preserve">, drugo mesto pa si s po 17 objavami delita reviji </w:t>
      </w:r>
      <w:proofErr w:type="spellStart"/>
      <w:r w:rsidRPr="008826F2">
        <w:t>Educational</w:t>
      </w:r>
      <w:proofErr w:type="spellEnd"/>
      <w:r w:rsidRPr="008826F2">
        <w:t xml:space="preserve"> </w:t>
      </w:r>
      <w:proofErr w:type="spellStart"/>
      <w:r w:rsidR="000B2BA8">
        <w:t>T</w:t>
      </w:r>
      <w:r w:rsidRPr="008826F2">
        <w:t>echnology</w:t>
      </w:r>
      <w:proofErr w:type="spellEnd"/>
      <w:r w:rsidRPr="008826F2">
        <w:t xml:space="preserve"> </w:t>
      </w:r>
      <w:proofErr w:type="spellStart"/>
      <w:r w:rsidR="000B2BA8">
        <w:t>R</w:t>
      </w:r>
      <w:r w:rsidRPr="008826F2">
        <w:t>esearch</w:t>
      </w:r>
      <w:proofErr w:type="spellEnd"/>
      <w:r w:rsidRPr="008826F2">
        <w:t xml:space="preserve"> </w:t>
      </w:r>
      <w:proofErr w:type="spellStart"/>
      <w:r w:rsidRPr="008826F2">
        <w:t>and</w:t>
      </w:r>
      <w:proofErr w:type="spellEnd"/>
      <w:r w:rsidRPr="008826F2">
        <w:t xml:space="preserve"> </w:t>
      </w:r>
      <w:proofErr w:type="spellStart"/>
      <w:r w:rsidR="000B2BA8">
        <w:t>D</w:t>
      </w:r>
      <w:r w:rsidRPr="008826F2">
        <w:t>evelopment</w:t>
      </w:r>
      <w:proofErr w:type="spellEnd"/>
      <w:r w:rsidRPr="008826F2">
        <w:t xml:space="preserve"> založbe Springer in </w:t>
      </w:r>
      <w:proofErr w:type="spellStart"/>
      <w:r w:rsidRPr="008826F2">
        <w:t>Interactive</w:t>
      </w:r>
      <w:proofErr w:type="spellEnd"/>
      <w:r w:rsidRPr="008826F2">
        <w:t xml:space="preserve"> </w:t>
      </w:r>
      <w:proofErr w:type="spellStart"/>
      <w:r w:rsidRPr="008826F2">
        <w:t>Learning</w:t>
      </w:r>
      <w:proofErr w:type="spellEnd"/>
      <w:r w:rsidRPr="008826F2">
        <w:t xml:space="preserve"> </w:t>
      </w:r>
      <w:proofErr w:type="spellStart"/>
      <w:r w:rsidRPr="008826F2">
        <w:t>Environments</w:t>
      </w:r>
      <w:proofErr w:type="spellEnd"/>
      <w:r w:rsidRPr="008826F2">
        <w:t xml:space="preserve"> založbe Taylor &amp; Francis.</w:t>
      </w:r>
      <w:r w:rsidR="00AA0A91">
        <w:t xml:space="preserve"> </w:t>
      </w:r>
      <w:r w:rsidR="000324D8">
        <w:t>Med</w:t>
      </w:r>
      <w:r w:rsidR="00255A15">
        <w:t xml:space="preserve"> 15</w:t>
      </w:r>
      <w:r w:rsidR="000324D8">
        <w:t xml:space="preserve"> </w:t>
      </w:r>
      <w:r w:rsidR="00255A15">
        <w:t>publikacijami z največ objavljenimi deli najdemo kar 4 konferenčne zbornike</w:t>
      </w:r>
      <w:r w:rsidR="00EA35AA">
        <w:t xml:space="preserve">, med njimi </w:t>
      </w:r>
      <w:r w:rsidR="0055629E">
        <w:t xml:space="preserve">z 9 objavami vodi </w:t>
      </w:r>
      <w:r w:rsidR="00C74572" w:rsidRPr="00C74572">
        <w:t xml:space="preserve">zbornik konference INTED2017 </w:t>
      </w:r>
      <w:r w:rsidR="00C74572">
        <w:t>(</w:t>
      </w:r>
      <w:r w:rsidR="00C74572" w:rsidRPr="00C74572">
        <w:t>11th</w:t>
      </w:r>
      <w:r w:rsidR="00C74572">
        <w:t xml:space="preserve"> </w:t>
      </w:r>
      <w:proofErr w:type="spellStart"/>
      <w:r w:rsidR="00C74572" w:rsidRPr="00C74572">
        <w:t>International</w:t>
      </w:r>
      <w:proofErr w:type="spellEnd"/>
      <w:r w:rsidR="00C74572" w:rsidRPr="00C74572">
        <w:t xml:space="preserve"> </w:t>
      </w:r>
      <w:proofErr w:type="spellStart"/>
      <w:r w:rsidR="00C74572" w:rsidRPr="00C74572">
        <w:t>Technology</w:t>
      </w:r>
      <w:proofErr w:type="spellEnd"/>
      <w:r w:rsidR="00C74572" w:rsidRPr="00C74572">
        <w:t xml:space="preserve">, </w:t>
      </w:r>
      <w:proofErr w:type="spellStart"/>
      <w:r w:rsidR="00C74572" w:rsidRPr="00C74572">
        <w:t>Education</w:t>
      </w:r>
      <w:proofErr w:type="spellEnd"/>
      <w:r w:rsidR="00C74572" w:rsidRPr="00C74572">
        <w:t xml:space="preserve"> </w:t>
      </w:r>
      <w:proofErr w:type="spellStart"/>
      <w:r w:rsidR="00C74572" w:rsidRPr="00C74572">
        <w:t>and</w:t>
      </w:r>
      <w:proofErr w:type="spellEnd"/>
      <w:r w:rsidR="00C74572" w:rsidRPr="00C74572">
        <w:t xml:space="preserve"> </w:t>
      </w:r>
      <w:proofErr w:type="spellStart"/>
      <w:r w:rsidR="00C74572" w:rsidRPr="00C74572">
        <w:t>Development</w:t>
      </w:r>
      <w:proofErr w:type="spellEnd"/>
      <w:r w:rsidR="00C74572" w:rsidRPr="00C74572">
        <w:t xml:space="preserve"> </w:t>
      </w:r>
      <w:proofErr w:type="spellStart"/>
      <w:r w:rsidR="00C74572" w:rsidRPr="00C74572">
        <w:t>Conference</w:t>
      </w:r>
      <w:proofErr w:type="spellEnd"/>
      <w:r w:rsidR="007247FC">
        <w:t xml:space="preserve">, </w:t>
      </w:r>
      <w:r w:rsidR="007247FC" w:rsidRPr="007247FC">
        <w:t>6</w:t>
      </w:r>
      <w:r w:rsidR="007247FC">
        <w:t>.</w:t>
      </w:r>
      <w:r w:rsidR="007247FC" w:rsidRPr="007247FC">
        <w:t>-8</w:t>
      </w:r>
      <w:r w:rsidR="007247FC">
        <w:t>.</w:t>
      </w:r>
      <w:r w:rsidR="007247FC" w:rsidRPr="007247FC">
        <w:t xml:space="preserve"> </w:t>
      </w:r>
      <w:r w:rsidR="007247FC">
        <w:t>marec</w:t>
      </w:r>
      <w:r w:rsidR="007247FC" w:rsidRPr="007247FC">
        <w:t xml:space="preserve"> 2017</w:t>
      </w:r>
      <w:r w:rsidR="007247FC">
        <w:t>, Španija</w:t>
      </w:r>
      <w:r w:rsidR="00C74572">
        <w:t>)</w:t>
      </w:r>
      <w:r w:rsidR="007247FC">
        <w:t>.</w:t>
      </w:r>
    </w:p>
    <w:p w14:paraId="1AF54DAC" w14:textId="77777777" w:rsidR="00383069" w:rsidRPr="00F9476E" w:rsidRDefault="00383069" w:rsidP="0040598E"/>
    <w:p w14:paraId="3C544244" w14:textId="77777777" w:rsidR="00D33D42" w:rsidRDefault="005C3E2F" w:rsidP="0040598E">
      <w:r w:rsidRPr="00F9476E">
        <w:rPr>
          <w:noProof/>
        </w:rPr>
        <w:lastRenderedPageBreak/>
        <w:drawing>
          <wp:inline distT="0" distB="0" distL="0" distR="0" wp14:anchorId="057C5DCC" wp14:editId="1E87C8C3">
            <wp:extent cx="6120000" cy="2624400"/>
            <wp:effectExtent l="0" t="0" r="0" b="5080"/>
            <wp:docPr id="332656542" name="Slika 332656542" descr="Authors production over time">
              <a:extLst xmlns:a="http://schemas.openxmlformats.org/drawingml/2006/main">
                <a:ext uri="{FF2B5EF4-FFF2-40B4-BE49-F238E27FC236}">
                  <a16:creationId xmlns:a16="http://schemas.microsoft.com/office/drawing/2014/main" id="{5504BF44-AC3D-4A99-9C4A-D972CE168C9E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uthors production over time">
                      <a:extLst>
                        <a:ext uri="{FF2B5EF4-FFF2-40B4-BE49-F238E27FC236}">
                          <a16:creationId xmlns:a16="http://schemas.microsoft.com/office/drawing/2014/main" id="{5504BF44-AC3D-4A99-9C4A-D972CE168C9E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2" cstate="print">
                      <a:lum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64" t="21467" r="1735" b="3234"/>
                    <a:stretch/>
                  </pic:blipFill>
                  <pic:spPr bwMode="auto">
                    <a:xfrm>
                      <a:off x="0" y="0"/>
                      <a:ext cx="6120000" cy="2624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A7C511" w14:textId="3E08AA84" w:rsidR="005C3E2F" w:rsidRPr="00F9476E" w:rsidRDefault="00D33D42" w:rsidP="00FF7B28">
      <w:pPr>
        <w:pStyle w:val="Caption"/>
      </w:pPr>
      <w:bookmarkStart w:id="2" w:name="_Ref146397705"/>
      <w:r>
        <w:t xml:space="preserve">Slika </w:t>
      </w:r>
      <w:fldSimple w:instr=" SEQ Slika \* ARABIC ">
        <w:r w:rsidR="00233D50">
          <w:rPr>
            <w:noProof/>
          </w:rPr>
          <w:t>2</w:t>
        </w:r>
      </w:fldSimple>
      <w:bookmarkEnd w:id="2"/>
      <w:r>
        <w:t xml:space="preserve">: </w:t>
      </w:r>
      <w:r w:rsidRPr="00D33D42">
        <w:t>Objave avtorjev z največ objavljenimi deli skozi čas</w:t>
      </w:r>
      <w:r>
        <w:t>.</w:t>
      </w:r>
      <w:r w:rsidR="0095358E" w:rsidRPr="0095358E">
        <w:t xml:space="preserve"> </w:t>
      </w:r>
      <w:r w:rsidR="0095358E">
        <w:t xml:space="preserve">Vir: </w:t>
      </w:r>
      <w:r w:rsidR="00FF7B28">
        <w:t>[</w:t>
      </w:r>
      <w:r w:rsidR="00A74498">
        <w:t>2</w:t>
      </w:r>
      <w:r w:rsidR="00FF7B28">
        <w:t>]</w:t>
      </w:r>
      <w:r w:rsidR="00BF2B60">
        <w:t xml:space="preserve">. </w:t>
      </w:r>
      <w:r w:rsidR="00A74498">
        <w:t>Orodje</w:t>
      </w:r>
      <w:r w:rsidR="00BF2B60">
        <w:t xml:space="preserve">: </w:t>
      </w:r>
      <w:r w:rsidR="00A74498">
        <w:t>[1]</w:t>
      </w:r>
      <w:r w:rsidR="00BF2B60">
        <w:t>.</w:t>
      </w:r>
    </w:p>
    <w:p w14:paraId="7B3B6AA1" w14:textId="77777777" w:rsidR="006E2A22" w:rsidRDefault="006E2A22" w:rsidP="0040598E"/>
    <w:p w14:paraId="144064A9" w14:textId="1A6BE122" w:rsidR="005E1223" w:rsidRDefault="005E1223" w:rsidP="00626A67">
      <w:pPr>
        <w:pStyle w:val="Heading1"/>
      </w:pPr>
      <w:r>
        <w:t>Naprednejša bibliometrična analiza</w:t>
      </w:r>
    </w:p>
    <w:p w14:paraId="70404E40" w14:textId="77777777" w:rsidR="005E1223" w:rsidRDefault="005E1223" w:rsidP="0040598E"/>
    <w:p w14:paraId="425241FD" w14:textId="53534685" w:rsidR="00271C0F" w:rsidRDefault="00586473" w:rsidP="0040598E">
      <w:pPr>
        <w:pStyle w:val="Heading2"/>
      </w:pPr>
      <w:r>
        <w:t>Dru</w:t>
      </w:r>
      <w:r w:rsidR="00911F3E">
        <w:t>žbena</w:t>
      </w:r>
      <w:r w:rsidR="003150E8">
        <w:t xml:space="preserve"> in vsebinska struktura področja</w:t>
      </w:r>
    </w:p>
    <w:p w14:paraId="2B5C999A" w14:textId="77777777" w:rsidR="003150E8" w:rsidRPr="00F9476E" w:rsidRDefault="003150E8" w:rsidP="0040598E"/>
    <w:p w14:paraId="73ED348F" w14:textId="0EF32A82" w:rsidR="00C93B9C" w:rsidRDefault="00FA3D88" w:rsidP="0012218A">
      <w:r>
        <w:t xml:space="preserve">Z analizo soavtorstev </w:t>
      </w:r>
      <w:r w:rsidR="00723817">
        <w:t xml:space="preserve">lahko </w:t>
      </w:r>
      <w:r>
        <w:t xml:space="preserve">določamo </w:t>
      </w:r>
      <w:r w:rsidR="00AB0206">
        <w:t>družbeno</w:t>
      </w:r>
      <w:r>
        <w:t xml:space="preserve"> strukturo področja.</w:t>
      </w:r>
      <w:r w:rsidR="005C3FD0">
        <w:t xml:space="preserve"> </w:t>
      </w:r>
      <w:r w:rsidR="005F22F6">
        <w:t xml:space="preserve">Dva avtorja sta povezana, če sta skupaj (lahko v soavtorstvu še z drugimi avtorji) napisala delo. </w:t>
      </w:r>
      <w:r w:rsidR="009E0898">
        <w:t xml:space="preserve">Povezava </w:t>
      </w:r>
      <w:r w:rsidR="00723817">
        <w:t xml:space="preserve">med njima </w:t>
      </w:r>
      <w:r w:rsidR="009E0898">
        <w:t>je močnejša, če sta skupaj napisala več del.</w:t>
      </w:r>
      <w:r w:rsidR="00723817">
        <w:t xml:space="preserve"> Na </w:t>
      </w:r>
      <w:r w:rsidR="00093E62">
        <w:fldChar w:fldCharType="begin"/>
      </w:r>
      <w:r w:rsidR="00093E62">
        <w:instrText xml:space="preserve"> REF _Ref146402260 \h </w:instrText>
      </w:r>
      <w:r w:rsidR="00093E62">
        <w:fldChar w:fldCharType="separate"/>
      </w:r>
      <w:r w:rsidR="0033352F">
        <w:t>s</w:t>
      </w:r>
      <w:r w:rsidR="00233D50">
        <w:t>lik</w:t>
      </w:r>
      <w:r w:rsidR="0033352F">
        <w:t>i</w:t>
      </w:r>
      <w:r w:rsidR="00233D50">
        <w:t xml:space="preserve"> </w:t>
      </w:r>
      <w:r w:rsidR="00233D50">
        <w:rPr>
          <w:noProof/>
        </w:rPr>
        <w:t>3</w:t>
      </w:r>
      <w:r w:rsidR="00093E62">
        <w:fldChar w:fldCharType="end"/>
      </w:r>
      <w:r w:rsidR="00093E62">
        <w:t xml:space="preserve"> </w:t>
      </w:r>
      <w:r w:rsidR="007C55EB">
        <w:t>so avtorji, ki so močneje povezani, narisani bližje skupaj</w:t>
      </w:r>
      <w:r w:rsidR="008C2460">
        <w:t>, z barvami pa je program skušal odkriti najbolj smiseln</w:t>
      </w:r>
      <w:r w:rsidR="00715C9C">
        <w:t xml:space="preserve">o razvrstitev povezanih avtorjev v skupine. Barva v našem primeru nima smisla, saj hitro vidimo, da </w:t>
      </w:r>
      <w:r w:rsidR="00C5751C">
        <w:t xml:space="preserve">avtorji sodelujejo v manjših </w:t>
      </w:r>
      <w:r w:rsidR="007434F3">
        <w:t>in dobro povezanih skupinah</w:t>
      </w:r>
      <w:r w:rsidR="00B86740">
        <w:t xml:space="preserve">, bolj </w:t>
      </w:r>
      <w:r w:rsidR="00D57FC7">
        <w:t>celostnega</w:t>
      </w:r>
      <w:r w:rsidR="00B86740">
        <w:t xml:space="preserve"> sodelovanja </w:t>
      </w:r>
      <w:r w:rsidR="00D57FC7">
        <w:t xml:space="preserve">med njimi </w:t>
      </w:r>
      <w:r w:rsidR="00B86740">
        <w:t>pa ni zaznati</w:t>
      </w:r>
      <w:r w:rsidR="007C7A99">
        <w:t>.</w:t>
      </w:r>
    </w:p>
    <w:p w14:paraId="03C88A4C" w14:textId="77777777" w:rsidR="00D57FC7" w:rsidRDefault="00D57FC7" w:rsidP="0040598E"/>
    <w:p w14:paraId="2F67271F" w14:textId="77777777" w:rsidR="00D57FC7" w:rsidRDefault="00D57FC7" w:rsidP="00D57FC7">
      <w:pPr>
        <w:jc w:val="center"/>
      </w:pPr>
      <w:r>
        <w:rPr>
          <w:noProof/>
        </w:rPr>
        <w:drawing>
          <wp:inline distT="0" distB="0" distL="0" distR="0" wp14:anchorId="7D62AEEA" wp14:editId="4DDD3AC6">
            <wp:extent cx="3667760" cy="3246120"/>
            <wp:effectExtent l="0" t="0" r="8890" b="0"/>
            <wp:docPr id="1393517984" name="Slika 3" descr="Slika, ki vsebuje besede posnetek zaslona, besedil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517984" name="Slika 3" descr="Slika, ki vsebuje besede posnetek zaslona, besedilo&#10;&#10;Opis je samodejno ustvarjen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51" t="6570" r="19319" b="5970"/>
                    <a:stretch/>
                  </pic:blipFill>
                  <pic:spPr bwMode="auto">
                    <a:xfrm>
                      <a:off x="0" y="0"/>
                      <a:ext cx="3667760" cy="3246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48AEF" w14:textId="76C69CD5" w:rsidR="00D57FC7" w:rsidRPr="00AC4EDB" w:rsidRDefault="00D57FC7" w:rsidP="00FF7B28">
      <w:pPr>
        <w:pStyle w:val="Caption"/>
      </w:pPr>
      <w:bookmarkStart w:id="3" w:name="_Ref146402260"/>
      <w:r>
        <w:t xml:space="preserve">Slika </w:t>
      </w:r>
      <w:r w:rsidR="000F13B8">
        <w:fldChar w:fldCharType="begin"/>
      </w:r>
      <w:r w:rsidR="000F13B8">
        <w:instrText xml:space="preserve"> SEQ Slika \* ARABIC </w:instrText>
      </w:r>
      <w:r w:rsidR="000F13B8">
        <w:fldChar w:fldCharType="separate"/>
      </w:r>
      <w:r w:rsidR="00233D50">
        <w:rPr>
          <w:noProof/>
        </w:rPr>
        <w:t>3</w:t>
      </w:r>
      <w:r w:rsidR="000F13B8">
        <w:rPr>
          <w:noProof/>
        </w:rPr>
        <w:fldChar w:fldCharType="end"/>
      </w:r>
      <w:bookmarkEnd w:id="3"/>
      <w:r>
        <w:t>: Omrežje avtorjev na osnovi soavtorstev del.</w:t>
      </w:r>
      <w:r w:rsidRPr="00DD33AB">
        <w:t xml:space="preserve"> </w:t>
      </w:r>
      <w:r>
        <w:t xml:space="preserve">Vir: </w:t>
      </w:r>
      <w:r w:rsidR="0030635E">
        <w:t>[2]</w:t>
      </w:r>
      <w:r>
        <w:t xml:space="preserve">. </w:t>
      </w:r>
      <w:r w:rsidR="0030635E">
        <w:t>Orodje</w:t>
      </w:r>
      <w:r>
        <w:t>:</w:t>
      </w:r>
      <w:r w:rsidR="0030635E">
        <w:t xml:space="preserve"> [4]</w:t>
      </w:r>
      <w:r>
        <w:t>.</w:t>
      </w:r>
    </w:p>
    <w:p w14:paraId="30D3988E" w14:textId="77777777" w:rsidR="00B86740" w:rsidRDefault="00B86740" w:rsidP="0040598E"/>
    <w:p w14:paraId="49C3289A" w14:textId="7463D260" w:rsidR="00EE5971" w:rsidRDefault="00B86740" w:rsidP="0040598E">
      <w:r>
        <w:t>Z analizo sopojavljanja ključnih besed</w:t>
      </w:r>
      <w:r w:rsidR="00166A09">
        <w:t xml:space="preserve"> določimo </w:t>
      </w:r>
      <w:r w:rsidR="00F87CB6">
        <w:t xml:space="preserve">še </w:t>
      </w:r>
      <w:r w:rsidR="00166A09">
        <w:t>vsebinsko strukturo področja</w:t>
      </w:r>
      <w:r w:rsidR="00846797">
        <w:t xml:space="preserve">. Dve ključni besedi sta povezani, če nastopata skupaj v enem od analiziranih del. </w:t>
      </w:r>
      <w:r w:rsidR="00AF214B">
        <w:t xml:space="preserve">Povezava med njima je močnejša, če ključni besedi skupaj </w:t>
      </w:r>
      <w:r w:rsidR="00AF214B" w:rsidRPr="0040598E">
        <w:t>nastopata</w:t>
      </w:r>
      <w:r w:rsidR="00AF214B">
        <w:t xml:space="preserve"> v več delih.</w:t>
      </w:r>
      <w:r w:rsidR="00634C4F">
        <w:t xml:space="preserve"> </w:t>
      </w:r>
      <w:r w:rsidR="00AF214B">
        <w:t>Na</w:t>
      </w:r>
      <w:r w:rsidR="00A844B8">
        <w:t xml:space="preserve"> </w:t>
      </w:r>
      <w:r w:rsidR="0040598E">
        <w:fldChar w:fldCharType="begin"/>
      </w:r>
      <w:r w:rsidR="0040598E">
        <w:instrText xml:space="preserve"> REF _Ref146403955 \h </w:instrText>
      </w:r>
      <w:r w:rsidR="0040598E">
        <w:fldChar w:fldCharType="separate"/>
      </w:r>
      <w:r w:rsidR="0033352F">
        <w:t>s</w:t>
      </w:r>
      <w:r w:rsidR="00233D50">
        <w:t>lik</w:t>
      </w:r>
      <w:r w:rsidR="0033352F">
        <w:t>i</w:t>
      </w:r>
      <w:r w:rsidR="00233D50">
        <w:t xml:space="preserve"> </w:t>
      </w:r>
      <w:r w:rsidR="00233D50">
        <w:rPr>
          <w:noProof/>
        </w:rPr>
        <w:t>4</w:t>
      </w:r>
      <w:r w:rsidR="0040598E">
        <w:fldChar w:fldCharType="end"/>
      </w:r>
      <w:r w:rsidR="00A844B8">
        <w:t xml:space="preserve"> s</w:t>
      </w:r>
      <w:r w:rsidR="00AF214B">
        <w:t>o ključne besede, ki so močneje povezan</w:t>
      </w:r>
      <w:r w:rsidR="00796230">
        <w:t>e</w:t>
      </w:r>
      <w:r w:rsidR="00AF214B">
        <w:t>, narisan</w:t>
      </w:r>
      <w:r w:rsidR="009300D8">
        <w:t>e</w:t>
      </w:r>
      <w:r w:rsidR="00AF214B">
        <w:t xml:space="preserve"> bližje skupaj</w:t>
      </w:r>
      <w:r w:rsidR="00796230">
        <w:t xml:space="preserve">. Z </w:t>
      </w:r>
      <w:r w:rsidR="00796230">
        <w:lastRenderedPageBreak/>
        <w:t xml:space="preserve">barvami je prikazano še povprečno leto </w:t>
      </w:r>
      <w:r w:rsidR="001570C5">
        <w:t>objave del, ki izbrano ključno besedo vsebuje</w:t>
      </w:r>
      <w:r w:rsidR="00FB6167">
        <w:t>jo</w:t>
      </w:r>
      <w:r w:rsidR="001570C5">
        <w:t>.</w:t>
      </w:r>
      <w:r w:rsidR="00B24CD7">
        <w:t xml:space="preserve"> </w:t>
      </w:r>
      <w:r w:rsidR="00634C4F">
        <w:t xml:space="preserve">Iz analize smo izključili ključne besede, </w:t>
      </w:r>
      <w:r w:rsidR="005B7627">
        <w:t xml:space="preserve">po katerih smo iskali dela, saj zaradi svoje pogostosti </w:t>
      </w:r>
      <w:r w:rsidR="001052F6">
        <w:t xml:space="preserve">prikrijejo pravo strukturo področja. </w:t>
      </w:r>
      <w:r w:rsidR="008D4D54">
        <w:t>Deset najpogostejših ključni</w:t>
      </w:r>
      <w:r w:rsidR="00B73F37">
        <w:t>h</w:t>
      </w:r>
      <w:r w:rsidR="008D4D54">
        <w:t xml:space="preserve"> besed </w:t>
      </w:r>
      <w:r w:rsidR="006F0626">
        <w:t>je</w:t>
      </w:r>
      <w:r w:rsidR="00512323">
        <w:t>:</w:t>
      </w:r>
      <w:r w:rsidR="008D4D54">
        <w:t xml:space="preserve"> </w:t>
      </w:r>
      <w:r w:rsidR="008D4D54" w:rsidRPr="004F3FF0">
        <w:t xml:space="preserve">motivacija, uspešnost, </w:t>
      </w:r>
      <w:r w:rsidR="008D4D54">
        <w:t>dizajn</w:t>
      </w:r>
      <w:r w:rsidR="008D4D54" w:rsidRPr="004F3FF0">
        <w:t xml:space="preserve">, dosežki, računalniške igre, resne igre, vpliv, tehnologija, </w:t>
      </w:r>
      <w:r w:rsidR="008D4D54">
        <w:t xml:space="preserve">zavzetost in znanje. </w:t>
      </w:r>
      <w:r w:rsidR="008F74C6">
        <w:t>I</w:t>
      </w:r>
      <w:r w:rsidR="008D4D54">
        <w:t>zrazitih podstruktur med ključnimi besedami n</w:t>
      </w:r>
      <w:r w:rsidR="00486C8A">
        <w:t>e</w:t>
      </w:r>
      <w:r w:rsidR="008D4D54">
        <w:t xml:space="preserve"> zazna</w:t>
      </w:r>
      <w:r w:rsidR="00486C8A">
        <w:t>mo</w:t>
      </w:r>
      <w:r w:rsidR="008D4D54">
        <w:t xml:space="preserve">, </w:t>
      </w:r>
      <w:r w:rsidR="00E70112">
        <w:t xml:space="preserve">kar pomeni, da področja igrifikacije pri matematiki ni mogoče </w:t>
      </w:r>
      <w:r w:rsidR="00C247B7">
        <w:t xml:space="preserve">še </w:t>
      </w:r>
      <w:r w:rsidR="00E70112">
        <w:t>nadalje členiti. Tudi »starost« ključnih besed ne nakazuje, da bi bilo katero izmed podpod</w:t>
      </w:r>
      <w:r w:rsidR="00BC72E7">
        <w:t>r</w:t>
      </w:r>
      <w:r w:rsidR="00E70112">
        <w:t>očij bolj aktualno.</w:t>
      </w:r>
      <w:r w:rsidR="0006184C">
        <w:t xml:space="preserve"> Med </w:t>
      </w:r>
      <w:r w:rsidR="0091522D">
        <w:t>novejšimi</w:t>
      </w:r>
      <w:r w:rsidR="0006184C">
        <w:t xml:space="preserve"> ključnimi besedami najdemo</w:t>
      </w:r>
      <w:r w:rsidR="00565CC8">
        <w:t>:</w:t>
      </w:r>
      <w:r w:rsidR="0006184C">
        <w:t xml:space="preserve"> </w:t>
      </w:r>
      <w:r w:rsidR="0006184C" w:rsidRPr="0006184C">
        <w:t>digitalna igra, empirični dokaz, soba pobega, matematični model</w:t>
      </w:r>
      <w:r w:rsidR="00AE0788">
        <w:t xml:space="preserve"> in</w:t>
      </w:r>
      <w:r w:rsidR="0006184C" w:rsidRPr="0006184C">
        <w:t xml:space="preserve"> stališča</w:t>
      </w:r>
      <w:r w:rsidR="00AE0788">
        <w:t>.</w:t>
      </w:r>
    </w:p>
    <w:p w14:paraId="1FCCB9CD" w14:textId="77777777" w:rsidR="00EE5971" w:rsidRPr="00F9476E" w:rsidRDefault="00EE5971" w:rsidP="0040598E"/>
    <w:p w14:paraId="70C922C5" w14:textId="093021D2" w:rsidR="00C72727" w:rsidRDefault="00E20571" w:rsidP="00E20571">
      <w:pPr>
        <w:jc w:val="center"/>
      </w:pPr>
      <w:r w:rsidRPr="00E20571">
        <w:rPr>
          <w:noProof/>
        </w:rPr>
        <w:drawing>
          <wp:inline distT="0" distB="0" distL="0" distR="0" wp14:anchorId="28248038" wp14:editId="168E319C">
            <wp:extent cx="4665600" cy="2815200"/>
            <wp:effectExtent l="0" t="0" r="1905" b="4445"/>
            <wp:docPr id="1496331358" name="Slika 1" descr="Slika, ki vsebuje besede besedilo, posnetek zaslona, diagram, pisava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331358" name="Slika 1" descr="Slika, ki vsebuje besede besedilo, posnetek zaslona, diagram, pisava&#10;&#10;Opis je samodejno ustvarjen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65600" cy="281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2E539" w14:textId="32C28A73" w:rsidR="00E621F9" w:rsidRDefault="00C72727" w:rsidP="0030635E">
      <w:pPr>
        <w:pStyle w:val="Caption"/>
      </w:pPr>
      <w:bookmarkStart w:id="4" w:name="_Ref146403955"/>
      <w:r>
        <w:t xml:space="preserve">Slika </w:t>
      </w:r>
      <w:fldSimple w:instr=" SEQ Slika \* ARABIC ">
        <w:r w:rsidR="00233D50">
          <w:rPr>
            <w:noProof/>
          </w:rPr>
          <w:t>4</w:t>
        </w:r>
      </w:fldSimple>
      <w:bookmarkEnd w:id="4"/>
      <w:r>
        <w:t>: Omrežje ključnih besed na osnovi sopojavljanja v delih.</w:t>
      </w:r>
      <w:r w:rsidR="00DD33AB" w:rsidRPr="00DD33AB">
        <w:t xml:space="preserve"> </w:t>
      </w:r>
      <w:r w:rsidR="0030635E">
        <w:t>Vir: [2]. Orodje: [4].</w:t>
      </w:r>
    </w:p>
    <w:p w14:paraId="3FA5DDFD" w14:textId="77777777" w:rsidR="00C10912" w:rsidRPr="00F9476E" w:rsidRDefault="00C10912" w:rsidP="0040598E"/>
    <w:p w14:paraId="7AC70B9E" w14:textId="77777777" w:rsidR="00593E04" w:rsidRDefault="00593E04" w:rsidP="003A5ECF">
      <w:pPr>
        <w:pStyle w:val="Heading2"/>
      </w:pPr>
      <w:r>
        <w:t>Analiza s</w:t>
      </w:r>
      <w:r w:rsidRPr="00F9476E">
        <w:t>osklicevanj</w:t>
      </w:r>
      <w:r>
        <w:t>a</w:t>
      </w:r>
    </w:p>
    <w:p w14:paraId="74EABFF4" w14:textId="77777777" w:rsidR="00593E04" w:rsidRDefault="00593E04" w:rsidP="0040598E"/>
    <w:p w14:paraId="45B26FF4" w14:textId="7721A6D0" w:rsidR="00E77983" w:rsidRDefault="00593E04" w:rsidP="00FB5E1A">
      <w:r>
        <w:t xml:space="preserve">Analiza sosklicevanja </w:t>
      </w:r>
      <w:r w:rsidR="003A5ECF">
        <w:t xml:space="preserve">temelji na domnevi, da </w:t>
      </w:r>
      <w:r w:rsidR="003D2F9B">
        <w:t xml:space="preserve">so dela, </w:t>
      </w:r>
      <w:r w:rsidR="006C6546">
        <w:t>na katera se skupaj sklicuje</w:t>
      </w:r>
      <w:r w:rsidR="00284E4C">
        <w:t>mo</w:t>
      </w:r>
      <w:r w:rsidR="00BF1087">
        <w:t>,</w:t>
      </w:r>
      <w:r w:rsidR="009608B4">
        <w:t xml:space="preserve"> vsebinsk</w:t>
      </w:r>
      <w:r w:rsidR="00B65857">
        <w:t>o</w:t>
      </w:r>
      <w:r w:rsidR="009608B4">
        <w:t xml:space="preserve"> poveza</w:t>
      </w:r>
      <w:r w:rsidR="00B65857">
        <w:t>n</w:t>
      </w:r>
      <w:r w:rsidR="00BF1087">
        <w:t>a</w:t>
      </w:r>
      <w:r w:rsidR="009608B4">
        <w:t>.</w:t>
      </w:r>
      <w:r w:rsidR="001F2BB8">
        <w:t xml:space="preserve"> Povezava med deloma je močnejša, če </w:t>
      </w:r>
      <w:r w:rsidR="00D36CBA">
        <w:t xml:space="preserve">se na njiju skupaj sklicuje </w:t>
      </w:r>
      <w:r w:rsidR="00D6196B">
        <w:t>več avtorjev</w:t>
      </w:r>
      <w:r w:rsidR="001F2BB8">
        <w:t xml:space="preserve">. </w:t>
      </w:r>
      <w:r w:rsidR="0093210A">
        <w:t>D</w:t>
      </w:r>
      <w:r w:rsidR="00547347">
        <w:t xml:space="preserve">eli </w:t>
      </w:r>
      <w:r w:rsidR="00B87D5D">
        <w:t xml:space="preserve">B in C </w:t>
      </w:r>
      <w:r w:rsidR="00547347">
        <w:t xml:space="preserve">na </w:t>
      </w:r>
      <w:r w:rsidR="00547347">
        <w:fldChar w:fldCharType="begin"/>
      </w:r>
      <w:r w:rsidR="00547347">
        <w:instrText xml:space="preserve"> REF _Ref146405707 \h </w:instrText>
      </w:r>
      <w:r w:rsidR="00547347">
        <w:fldChar w:fldCharType="separate"/>
      </w:r>
      <w:r w:rsidR="000F13B8">
        <w:t>s</w:t>
      </w:r>
      <w:r w:rsidR="00233D50">
        <w:t>lik</w:t>
      </w:r>
      <w:r w:rsidR="000F13B8">
        <w:t>i</w:t>
      </w:r>
      <w:r w:rsidR="00233D50">
        <w:t xml:space="preserve"> </w:t>
      </w:r>
      <w:r w:rsidR="00233D50">
        <w:rPr>
          <w:noProof/>
        </w:rPr>
        <w:t>5</w:t>
      </w:r>
      <w:r w:rsidR="00547347">
        <w:fldChar w:fldCharType="end"/>
      </w:r>
      <w:r w:rsidR="00547347">
        <w:t xml:space="preserve"> </w:t>
      </w:r>
      <w:r w:rsidR="00A15182">
        <w:t xml:space="preserve">levo </w:t>
      </w:r>
      <w:r w:rsidR="00B87D5D">
        <w:t>sta povezan</w:t>
      </w:r>
      <w:r w:rsidR="00547347">
        <w:t>i</w:t>
      </w:r>
      <w:r w:rsidR="00B87D5D">
        <w:t xml:space="preserve">, </w:t>
      </w:r>
      <w:r w:rsidR="00E43EB5">
        <w:t>ker</w:t>
      </w:r>
      <w:r w:rsidR="00B87D5D">
        <w:t xml:space="preserve"> </w:t>
      </w:r>
      <w:r w:rsidR="00281BA1">
        <w:t>obstaja d</w:t>
      </w:r>
      <w:r w:rsidR="00E43EB5">
        <w:t>elo</w:t>
      </w:r>
      <w:r w:rsidR="00281BA1">
        <w:t xml:space="preserve"> A, ki </w:t>
      </w:r>
      <w:r w:rsidR="00A61F99">
        <w:t>se sklicuje na</w:t>
      </w:r>
      <w:r w:rsidR="00281BA1">
        <w:t xml:space="preserve"> ob</w:t>
      </w:r>
      <w:r w:rsidR="00E43EB5">
        <w:t>e</w:t>
      </w:r>
      <w:r w:rsidR="00281BA1">
        <w:t>.</w:t>
      </w:r>
      <w:r w:rsidR="005A5A3D">
        <w:t xml:space="preserve"> </w:t>
      </w:r>
      <w:r w:rsidR="001F2BB8">
        <w:t>Pri tem</w:t>
      </w:r>
      <w:r w:rsidR="0032326F">
        <w:t xml:space="preserve"> </w:t>
      </w:r>
      <w:r w:rsidR="00ED255F">
        <w:t>je d</w:t>
      </w:r>
      <w:r w:rsidR="001F2BB8">
        <w:t>elo</w:t>
      </w:r>
      <w:r w:rsidR="00ED255F">
        <w:t xml:space="preserve"> A vključen</w:t>
      </w:r>
      <w:r w:rsidR="001F2BB8">
        <w:t>o</w:t>
      </w:r>
      <w:r w:rsidR="00ED255F">
        <w:t xml:space="preserve"> v </w:t>
      </w:r>
      <w:r w:rsidR="001F2BB8">
        <w:t xml:space="preserve">naš </w:t>
      </w:r>
      <w:r w:rsidR="00ED255F">
        <w:t>izbor podatkov, d</w:t>
      </w:r>
      <w:r w:rsidR="001F2BB8">
        <w:t xml:space="preserve">eli </w:t>
      </w:r>
      <w:r w:rsidR="00ED255F">
        <w:t xml:space="preserve">B in C pa ne nujno. </w:t>
      </w:r>
      <w:r w:rsidR="00FB5E1A">
        <w:t xml:space="preserve">Z analizo sosklicevanja </w:t>
      </w:r>
      <w:r w:rsidR="004D66B8">
        <w:t xml:space="preserve">torej </w:t>
      </w:r>
      <w:r w:rsidR="00FB5E1A">
        <w:t>p</w:t>
      </w:r>
      <w:r w:rsidR="00FB5E1A" w:rsidRPr="00775273">
        <w:t>reuč</w:t>
      </w:r>
      <w:r w:rsidR="00ED255F">
        <w:t xml:space="preserve">ujemo </w:t>
      </w:r>
      <w:r w:rsidR="00D7122F">
        <w:t xml:space="preserve">omrežje </w:t>
      </w:r>
      <w:r w:rsidR="004D66B8">
        <w:t xml:space="preserve">27.205 </w:t>
      </w:r>
      <w:r w:rsidR="00D7122F">
        <w:t>virov</w:t>
      </w:r>
      <w:r w:rsidR="004D66B8">
        <w:t xml:space="preserve"> in tako dobimo </w:t>
      </w:r>
      <w:r w:rsidR="00FB5E1A" w:rsidRPr="00775273">
        <w:t>intelektualn</w:t>
      </w:r>
      <w:r w:rsidR="00D7122F">
        <w:t>o</w:t>
      </w:r>
      <w:r w:rsidR="00FB5E1A" w:rsidRPr="00775273">
        <w:t xml:space="preserve"> struktur</w:t>
      </w:r>
      <w:r w:rsidR="00FB5E1A">
        <w:t xml:space="preserve">o </w:t>
      </w:r>
      <w:r w:rsidR="0032326F">
        <w:t>področja</w:t>
      </w:r>
      <w:r w:rsidR="00911C6F">
        <w:t>, k</w:t>
      </w:r>
      <w:r w:rsidR="0047716A">
        <w:t xml:space="preserve">i pa je </w:t>
      </w:r>
      <w:r w:rsidR="00911C6F">
        <w:t>vsaj delno usmerjen</w:t>
      </w:r>
      <w:r w:rsidR="0047716A">
        <w:t>a</w:t>
      </w:r>
      <w:r w:rsidR="00911C6F">
        <w:t xml:space="preserve"> v preteklost</w:t>
      </w:r>
      <w:r w:rsidR="00E77983">
        <w:t xml:space="preserve">. </w:t>
      </w:r>
      <w:r w:rsidR="004B4B2A">
        <w:t xml:space="preserve">Ker </w:t>
      </w:r>
      <w:r w:rsidR="0047716A">
        <w:t xml:space="preserve">se na </w:t>
      </w:r>
      <w:r w:rsidR="004B4B2A">
        <w:t xml:space="preserve">najnovejša dela še </w:t>
      </w:r>
      <w:r w:rsidR="0047716A">
        <w:t>nihče ni skliceval</w:t>
      </w:r>
      <w:r w:rsidR="004B4B2A">
        <w:t xml:space="preserve">, v analizi omrežja nimajo velikega pomena. </w:t>
      </w:r>
      <w:r w:rsidR="00E77983">
        <w:t xml:space="preserve">Povezave med </w:t>
      </w:r>
      <w:r w:rsidR="00D7122F">
        <w:t>deli</w:t>
      </w:r>
      <w:r w:rsidR="00E77983">
        <w:t xml:space="preserve"> so dinamične, saj</w:t>
      </w:r>
      <w:r w:rsidR="00911C6F">
        <w:t xml:space="preserve"> </w:t>
      </w:r>
      <w:r w:rsidR="003E5E36">
        <w:t>novonastal</w:t>
      </w:r>
      <w:r w:rsidR="00295A3E">
        <w:t xml:space="preserve">a dela </w:t>
      </w:r>
      <w:r w:rsidR="003E5E36">
        <w:t xml:space="preserve">ustvarjajo nove povezave med starimi </w:t>
      </w:r>
      <w:r w:rsidR="00295A3E">
        <w:t>deli</w:t>
      </w:r>
      <w:r w:rsidR="003E5E36">
        <w:t xml:space="preserve"> ali pa </w:t>
      </w:r>
      <w:r w:rsidR="00A33632">
        <w:t>o</w:t>
      </w:r>
      <w:r w:rsidR="003E5E36">
        <w:t xml:space="preserve">krepijo že obstoječe povezave. </w:t>
      </w:r>
    </w:p>
    <w:p w14:paraId="777A7088" w14:textId="77777777" w:rsidR="009608B4" w:rsidRDefault="009608B4" w:rsidP="0040598E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830515" w14:paraId="0ABF3F0B" w14:textId="77777777" w:rsidTr="00753DC3">
        <w:trPr>
          <w:jc w:val="center"/>
        </w:trPr>
        <w:tc>
          <w:tcPr>
            <w:tcW w:w="4814" w:type="dxa"/>
          </w:tcPr>
          <w:p w14:paraId="6FAB3424" w14:textId="13FD969E" w:rsidR="00830515" w:rsidRDefault="00322CDE" w:rsidP="00281BA1">
            <w:pPr>
              <w:jc w:val="center"/>
            </w:pPr>
            <w:r w:rsidRPr="00322CDE">
              <w:rPr>
                <w:noProof/>
              </w:rPr>
              <w:drawing>
                <wp:inline distT="0" distB="0" distL="0" distR="0" wp14:anchorId="0287E6E5" wp14:editId="7099E05A">
                  <wp:extent cx="2134800" cy="1440000"/>
                  <wp:effectExtent l="0" t="0" r="0" b="8255"/>
                  <wp:docPr id="1950962057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096205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48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15FC4A68" w14:textId="1A87F5A8" w:rsidR="00933273" w:rsidRDefault="00750DC1" w:rsidP="00F64A28">
            <w:pPr>
              <w:jc w:val="center"/>
            </w:pPr>
            <w:r w:rsidRPr="00750DC1">
              <w:rPr>
                <w:noProof/>
              </w:rPr>
              <w:drawing>
                <wp:inline distT="0" distB="0" distL="0" distR="0" wp14:anchorId="6CE7DB83" wp14:editId="5D5E7ED7">
                  <wp:extent cx="2512800" cy="1440000"/>
                  <wp:effectExtent l="0" t="0" r="1905" b="8255"/>
                  <wp:docPr id="1231541259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1541259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28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9BD27D" w14:textId="3E3FECD0" w:rsidR="009608B4" w:rsidRDefault="00281BA1" w:rsidP="00FF7B28">
      <w:pPr>
        <w:pStyle w:val="Caption"/>
      </w:pPr>
      <w:bookmarkStart w:id="5" w:name="_Ref146405707"/>
      <w:r>
        <w:t xml:space="preserve">Slika </w:t>
      </w:r>
      <w:fldSimple w:instr=" SEQ Slika \* ARABIC ">
        <w:r w:rsidR="00233D50">
          <w:rPr>
            <w:noProof/>
          </w:rPr>
          <w:t>5</w:t>
        </w:r>
      </w:fldSimple>
      <w:bookmarkEnd w:id="5"/>
      <w:r>
        <w:t xml:space="preserve">: </w:t>
      </w:r>
      <w:r w:rsidR="001C1C48">
        <w:t xml:space="preserve">Povezava med </w:t>
      </w:r>
      <w:r w:rsidR="00EC08AA">
        <w:t>deloma</w:t>
      </w:r>
      <w:r w:rsidR="00295A3E">
        <w:t xml:space="preserve"> B in C</w:t>
      </w:r>
      <w:r w:rsidR="001C1C48">
        <w:t xml:space="preserve"> v primeru sosklicevanja (levo) in bibliografskega parčenja (desno).</w:t>
      </w:r>
    </w:p>
    <w:p w14:paraId="0D5203E2" w14:textId="77777777" w:rsidR="009608B4" w:rsidRDefault="009608B4" w:rsidP="0040598E"/>
    <w:p w14:paraId="49966F6E" w14:textId="02E939FB" w:rsidR="00A70E67" w:rsidRDefault="00A70E67" w:rsidP="0040598E">
      <w:r>
        <w:t xml:space="preserve">Na </w:t>
      </w:r>
      <w:r>
        <w:fldChar w:fldCharType="begin"/>
      </w:r>
      <w:r>
        <w:instrText xml:space="preserve"> REF _Ref146406719 \h </w:instrText>
      </w:r>
      <w:r>
        <w:fldChar w:fldCharType="separate"/>
      </w:r>
      <w:r w:rsidR="000F13B8">
        <w:t>s</w:t>
      </w:r>
      <w:r w:rsidR="00233D50">
        <w:t>lik</w:t>
      </w:r>
      <w:r w:rsidR="000F13B8">
        <w:t>i</w:t>
      </w:r>
      <w:r w:rsidR="00233D50">
        <w:t xml:space="preserve"> </w:t>
      </w:r>
      <w:r w:rsidR="00233D50">
        <w:rPr>
          <w:noProof/>
        </w:rPr>
        <w:t>6</w:t>
      </w:r>
      <w:r>
        <w:fldChar w:fldCharType="end"/>
      </w:r>
      <w:r>
        <w:t xml:space="preserve"> so </w:t>
      </w:r>
      <w:r w:rsidR="00107499">
        <w:t xml:space="preserve">dela, ki so </w:t>
      </w:r>
      <w:r>
        <w:t>močneje povezan</w:t>
      </w:r>
      <w:r w:rsidR="00107499">
        <w:t>a</w:t>
      </w:r>
      <w:r>
        <w:t>, narisan</w:t>
      </w:r>
      <w:r w:rsidR="008D5DCD">
        <w:t>a</w:t>
      </w:r>
      <w:r>
        <w:t xml:space="preserve"> bližje skupaj, z barvami pa je program skušal še odkriti najbolj smiselno razvrstitev povezanih </w:t>
      </w:r>
      <w:r w:rsidR="00107499">
        <w:t>del</w:t>
      </w:r>
      <w:r>
        <w:t xml:space="preserve"> v skupine</w:t>
      </w:r>
      <w:r w:rsidR="00C11F99">
        <w:t>;</w:t>
      </w:r>
      <w:r w:rsidR="008D5DCD">
        <w:t xml:space="preserve"> v našem primeru </w:t>
      </w:r>
      <w:r w:rsidR="00170F04">
        <w:t xml:space="preserve">dobimo </w:t>
      </w:r>
      <w:r w:rsidR="002E783E">
        <w:t xml:space="preserve">5 </w:t>
      </w:r>
      <w:r w:rsidR="005A07D5">
        <w:t>skupin</w:t>
      </w:r>
      <w:r w:rsidR="002E783E">
        <w:t xml:space="preserve">. Velikosti krožcev pomenijo število </w:t>
      </w:r>
      <w:r w:rsidR="002F3119">
        <w:t>sklicev na</w:t>
      </w:r>
      <w:r w:rsidR="002E783E">
        <w:t xml:space="preserve"> posamezn</w:t>
      </w:r>
      <w:r w:rsidR="002F3119">
        <w:t>o delo</w:t>
      </w:r>
      <w:r w:rsidR="00CD500A">
        <w:t xml:space="preserve">, zato zlahka </w:t>
      </w:r>
      <w:r w:rsidR="00AA2D59">
        <w:t>določimo</w:t>
      </w:r>
      <w:r w:rsidR="00CD500A">
        <w:t>, katera dela so najpomembnejša v posamezn</w:t>
      </w:r>
      <w:r w:rsidR="005A07D5">
        <w:t>i skupini</w:t>
      </w:r>
      <w:r w:rsidR="00C14532">
        <w:t>,</w:t>
      </w:r>
      <w:r w:rsidR="00A64223">
        <w:t xml:space="preserve"> in tako skupine vsebinsko </w:t>
      </w:r>
      <w:r w:rsidR="00DB33C4">
        <w:t>razložimo</w:t>
      </w:r>
      <w:r w:rsidR="00FF5E7D">
        <w:t xml:space="preserve">. </w:t>
      </w:r>
    </w:p>
    <w:p w14:paraId="25E94975" w14:textId="77777777" w:rsidR="00551AA3" w:rsidRDefault="00551AA3" w:rsidP="0040598E"/>
    <w:p w14:paraId="04E24A66" w14:textId="77777777" w:rsidR="001543E9" w:rsidRDefault="007647A3" w:rsidP="001543E9">
      <w:pPr>
        <w:keepNext/>
        <w:jc w:val="center"/>
      </w:pPr>
      <w:r>
        <w:rPr>
          <w:noProof/>
        </w:rPr>
        <w:drawing>
          <wp:inline distT="0" distB="0" distL="0" distR="0" wp14:anchorId="003FA700" wp14:editId="4012AE9E">
            <wp:extent cx="4337594" cy="3226846"/>
            <wp:effectExtent l="0" t="0" r="6350" b="0"/>
            <wp:docPr id="1052982640" name="Slika 4" descr="Slika, ki vsebuje besede besedilo, diagram, zemljevid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982640" name="Slika 4" descr="Slika, ki vsebuje besede besedilo, diagram, zemljevid&#10;&#10;Opis je samodejno ustvarjen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00" t="6444" r="14609" b="6715"/>
                    <a:stretch/>
                  </pic:blipFill>
                  <pic:spPr bwMode="auto">
                    <a:xfrm>
                      <a:off x="0" y="0"/>
                      <a:ext cx="4338627" cy="3227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42B0DA" w14:textId="33512F7E" w:rsidR="00697211" w:rsidRPr="00F9476E" w:rsidRDefault="001543E9" w:rsidP="0030635E">
      <w:pPr>
        <w:pStyle w:val="Caption"/>
      </w:pPr>
      <w:bookmarkStart w:id="6" w:name="_Ref146406719"/>
      <w:r>
        <w:t xml:space="preserve">Slika </w:t>
      </w:r>
      <w:fldSimple w:instr=" SEQ Slika \* ARABIC ">
        <w:r w:rsidR="00233D50">
          <w:rPr>
            <w:noProof/>
          </w:rPr>
          <w:t>6</w:t>
        </w:r>
      </w:fldSimple>
      <w:bookmarkEnd w:id="6"/>
      <w:r>
        <w:t xml:space="preserve">: Omrežje </w:t>
      </w:r>
      <w:r w:rsidR="00862868">
        <w:t>del</w:t>
      </w:r>
      <w:r>
        <w:t xml:space="preserve"> na osnovi sosklicevanja.</w:t>
      </w:r>
      <w:r w:rsidR="00DD33AB" w:rsidRPr="00DD33AB">
        <w:t xml:space="preserve"> </w:t>
      </w:r>
      <w:r w:rsidR="0030635E">
        <w:t>Vir: [2]. Orodje: [4].</w:t>
      </w:r>
    </w:p>
    <w:p w14:paraId="37F48F79" w14:textId="77777777" w:rsidR="009E6865" w:rsidRPr="00F9476E" w:rsidRDefault="009E6865" w:rsidP="0040598E"/>
    <w:p w14:paraId="712325CF" w14:textId="23490613" w:rsidR="001543E9" w:rsidRDefault="003A3D68" w:rsidP="001543E9">
      <w:pPr>
        <w:pStyle w:val="Heading2"/>
      </w:pPr>
      <w:r w:rsidRPr="00F9476E">
        <w:t>Bibliografsko parčenje</w:t>
      </w:r>
    </w:p>
    <w:p w14:paraId="6459A3D2" w14:textId="77777777" w:rsidR="001543E9" w:rsidRDefault="001543E9" w:rsidP="0040598E"/>
    <w:p w14:paraId="1656EC51" w14:textId="5A76F721" w:rsidR="00592DC5" w:rsidRDefault="001D0B7C" w:rsidP="0040598E">
      <w:r>
        <w:t xml:space="preserve">Bibliografsko parčenje temelji na domnevi, da </w:t>
      </w:r>
      <w:r w:rsidR="00740D6B">
        <w:t>sta</w:t>
      </w:r>
      <w:r w:rsidR="00960D0F">
        <w:t xml:space="preserve"> dve deli</w:t>
      </w:r>
      <w:r w:rsidR="00740D6B">
        <w:t>, ki se</w:t>
      </w:r>
      <w:r w:rsidR="00960D0F">
        <w:t xml:space="preserve"> sklicujeta na isto delo, vsebinsko povezani</w:t>
      </w:r>
      <w:r>
        <w:t xml:space="preserve">. </w:t>
      </w:r>
      <w:r w:rsidR="00A04EFC">
        <w:t xml:space="preserve">Povezava med deloma je močnejša, če je presek njunih seznamov virov večji. </w:t>
      </w:r>
      <w:r w:rsidR="00FD1982">
        <w:t xml:space="preserve">Deli B in C </w:t>
      </w:r>
      <w:r w:rsidR="009E6DFC">
        <w:t>n</w:t>
      </w:r>
      <w:r w:rsidR="00FD1982">
        <w:t xml:space="preserve">a </w:t>
      </w:r>
      <w:r w:rsidR="00FD1982">
        <w:fldChar w:fldCharType="begin"/>
      </w:r>
      <w:r w:rsidR="00FD1982">
        <w:instrText xml:space="preserve"> REF _Ref146405707 \h </w:instrText>
      </w:r>
      <w:r w:rsidR="00FD1982">
        <w:fldChar w:fldCharType="separate"/>
      </w:r>
      <w:r w:rsidR="000F13B8">
        <w:t>s</w:t>
      </w:r>
      <w:r w:rsidR="00233D50">
        <w:t>lik</w:t>
      </w:r>
      <w:r w:rsidR="000F13B8">
        <w:t>i</w:t>
      </w:r>
      <w:r w:rsidR="00233D50">
        <w:t xml:space="preserve"> </w:t>
      </w:r>
      <w:r w:rsidR="00233D50">
        <w:rPr>
          <w:noProof/>
        </w:rPr>
        <w:t>5</w:t>
      </w:r>
      <w:r w:rsidR="00FD1982">
        <w:fldChar w:fldCharType="end"/>
      </w:r>
      <w:r w:rsidR="00FD1982">
        <w:t xml:space="preserve"> </w:t>
      </w:r>
      <w:r w:rsidR="009E6DFC">
        <w:t xml:space="preserve">desno </w:t>
      </w:r>
      <w:r w:rsidR="00FD1982">
        <w:t xml:space="preserve">sta povezani, </w:t>
      </w:r>
      <w:r w:rsidR="008763B8">
        <w:t>saj se obe sklicujeta na delo A</w:t>
      </w:r>
      <w:r w:rsidR="00FD1982">
        <w:t xml:space="preserve">. </w:t>
      </w:r>
      <w:r w:rsidR="008763B8">
        <w:t>D</w:t>
      </w:r>
      <w:r w:rsidR="00FD1982">
        <w:t xml:space="preserve">eli B in C </w:t>
      </w:r>
      <w:r w:rsidR="008763B8">
        <w:t xml:space="preserve">sta </w:t>
      </w:r>
      <w:r w:rsidR="00405E0A">
        <w:t>v našem izboru podatkov, zato</w:t>
      </w:r>
      <w:r w:rsidR="00FD1982">
        <w:t xml:space="preserve"> </w:t>
      </w:r>
      <w:r w:rsidR="00405E0A">
        <w:t>z bibliografskim parčenjem</w:t>
      </w:r>
      <w:r w:rsidR="00FD1982">
        <w:t xml:space="preserve"> p</w:t>
      </w:r>
      <w:r w:rsidR="00FD1982" w:rsidRPr="00775273">
        <w:t>reuč</w:t>
      </w:r>
      <w:r w:rsidR="00FD1982">
        <w:t xml:space="preserve">ujemo omrežje </w:t>
      </w:r>
      <w:r w:rsidR="005C5A3F">
        <w:t>947 del.</w:t>
      </w:r>
      <w:r w:rsidR="00FD1982">
        <w:t xml:space="preserve"> </w:t>
      </w:r>
      <w:r>
        <w:t xml:space="preserve">Povezave med </w:t>
      </w:r>
      <w:r w:rsidR="0019216B">
        <w:t>deli</w:t>
      </w:r>
      <w:r>
        <w:t xml:space="preserve"> so </w:t>
      </w:r>
      <w:r w:rsidR="00592DC5">
        <w:t xml:space="preserve">statične, saj se seznami </w:t>
      </w:r>
      <w:r w:rsidR="0019216B">
        <w:t>virov</w:t>
      </w:r>
      <w:r w:rsidR="00592DC5">
        <w:t xml:space="preserve"> </w:t>
      </w:r>
      <w:r w:rsidR="00F84A10">
        <w:t xml:space="preserve">s časom </w:t>
      </w:r>
      <w:r w:rsidR="00592DC5">
        <w:t>ne spreminjajo.</w:t>
      </w:r>
      <w:r w:rsidR="0041237B">
        <w:t xml:space="preserve"> Delo zato lahko vključimo v omrežje takoj po njegovi objavi. </w:t>
      </w:r>
      <w:r w:rsidR="0052267D">
        <w:t xml:space="preserve">Če </w:t>
      </w:r>
      <w:r w:rsidR="0019216B">
        <w:t>analizo</w:t>
      </w:r>
      <w:r w:rsidR="0052267D">
        <w:t xml:space="preserve"> omejimo na obdobje zadnjih nekaj let, </w:t>
      </w:r>
      <w:r w:rsidR="00E407BB">
        <w:t>lahko s pomočjo dobljenega omrežja odkrijemo strukturo aktualnih tem.</w:t>
      </w:r>
    </w:p>
    <w:p w14:paraId="6E3D63D5" w14:textId="77777777" w:rsidR="004B2D5E" w:rsidRDefault="004B2D5E" w:rsidP="0040598E"/>
    <w:p w14:paraId="6D151035" w14:textId="77777777" w:rsidR="00CA454E" w:rsidRDefault="00A47F71" w:rsidP="00CA454E">
      <w:pPr>
        <w:keepNext/>
        <w:jc w:val="center"/>
      </w:pPr>
      <w:r w:rsidRPr="00A47F71">
        <w:rPr>
          <w:noProof/>
        </w:rPr>
        <w:drawing>
          <wp:inline distT="0" distB="0" distL="0" distR="0" wp14:anchorId="309E99AE" wp14:editId="031EAD14">
            <wp:extent cx="4340225" cy="2626022"/>
            <wp:effectExtent l="0" t="0" r="3175" b="3175"/>
            <wp:docPr id="155396194" name="Slika 1" descr="Slika, ki vsebuje besede diagram, besedilo, zemljevid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96194" name="Slika 1" descr="Slika, ki vsebuje besede diagram, besedilo, zemljevid&#10;&#10;Opis je samodejno ustvarjen"/>
                    <pic:cNvPicPr/>
                  </pic:nvPicPr>
                  <pic:blipFill rotWithShape="1">
                    <a:blip r:embed="rId18"/>
                    <a:srcRect l="29081" t="16739"/>
                    <a:stretch/>
                  </pic:blipFill>
                  <pic:spPr bwMode="auto">
                    <a:xfrm>
                      <a:off x="0" y="0"/>
                      <a:ext cx="4340316" cy="26260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3BA453" w14:textId="2FD473D6" w:rsidR="004B2D5E" w:rsidRPr="00496DD7" w:rsidRDefault="00CA454E" w:rsidP="00E45EF7">
      <w:pPr>
        <w:pStyle w:val="Caption"/>
      </w:pPr>
      <w:bookmarkStart w:id="7" w:name="_Ref146449980"/>
      <w:r>
        <w:t xml:space="preserve">Slika </w:t>
      </w:r>
      <w:fldSimple w:instr=" SEQ Slika \* ARABIC ">
        <w:r w:rsidR="00233D50">
          <w:rPr>
            <w:noProof/>
          </w:rPr>
          <w:t>7</w:t>
        </w:r>
      </w:fldSimple>
      <w:bookmarkEnd w:id="7"/>
      <w:r>
        <w:t>: Omrežje del na osnovi bibliografskega parčenja.</w:t>
      </w:r>
      <w:r w:rsidR="00DD33AB" w:rsidRPr="00DD33AB">
        <w:t xml:space="preserve"> </w:t>
      </w:r>
      <w:r w:rsidR="00E45EF7">
        <w:t>Vir: [2]. Orodje: [4].</w:t>
      </w:r>
    </w:p>
    <w:p w14:paraId="0FE219B4" w14:textId="6188DB8B" w:rsidR="00875C5E" w:rsidRPr="00F9476E" w:rsidRDefault="00875C5E" w:rsidP="0040598E"/>
    <w:p w14:paraId="5932B172" w14:textId="100BF8F4" w:rsidR="00875C5E" w:rsidRPr="00F9476E" w:rsidRDefault="008A43DA" w:rsidP="0040598E">
      <w:r>
        <w:t>Na</w:t>
      </w:r>
      <w:r w:rsidR="00E13452">
        <w:t xml:space="preserve"> </w:t>
      </w:r>
      <w:r w:rsidR="00F212E6">
        <w:fldChar w:fldCharType="begin"/>
      </w:r>
      <w:r w:rsidR="00F212E6">
        <w:instrText xml:space="preserve"> REF _Ref146449980 \h </w:instrText>
      </w:r>
      <w:r w:rsidR="00F212E6">
        <w:fldChar w:fldCharType="separate"/>
      </w:r>
      <w:r w:rsidR="000F13B8">
        <w:t>s</w:t>
      </w:r>
      <w:r w:rsidR="00233D50">
        <w:t>lik</w:t>
      </w:r>
      <w:r w:rsidR="000F13B8">
        <w:t>i</w:t>
      </w:r>
      <w:r w:rsidR="00233D50">
        <w:t xml:space="preserve"> </w:t>
      </w:r>
      <w:r w:rsidR="00233D50">
        <w:rPr>
          <w:noProof/>
        </w:rPr>
        <w:t>7</w:t>
      </w:r>
      <w:r w:rsidR="00F212E6">
        <w:fldChar w:fldCharType="end"/>
      </w:r>
      <w:r w:rsidR="00E71EE0">
        <w:t xml:space="preserve"> so</w:t>
      </w:r>
      <w:r w:rsidR="00156554">
        <w:t xml:space="preserve"> </w:t>
      </w:r>
      <w:r>
        <w:t>dela, ki so močneje povezana, narisana bližje skupaj, barva pa označuje leto objave</w:t>
      </w:r>
      <w:r w:rsidR="00156554">
        <w:t xml:space="preserve">. </w:t>
      </w:r>
      <w:r w:rsidR="001B6C0C">
        <w:t>Zopet opazimo, da</w:t>
      </w:r>
      <w:r w:rsidR="00367575">
        <w:t xml:space="preserve"> med aktualnimi temami n</w:t>
      </w:r>
      <w:r w:rsidR="008D5C76">
        <w:t>i izrazit</w:t>
      </w:r>
      <w:r w:rsidR="00246A10">
        <w:t>ih pod</w:t>
      </w:r>
      <w:r w:rsidR="008D5C76">
        <w:t>struktur</w:t>
      </w:r>
      <w:r w:rsidR="00CF2169">
        <w:t xml:space="preserve"> (vidimo </w:t>
      </w:r>
      <w:r w:rsidR="00551AA3">
        <w:t>le nekaj manjših skupin</w:t>
      </w:r>
      <w:r w:rsidR="00CF2169">
        <w:t>)</w:t>
      </w:r>
      <w:r w:rsidR="00246A10">
        <w:t>, novejša dela p</w:t>
      </w:r>
      <w:r w:rsidR="00010E88">
        <w:t>a so umeščena na sredino in so mo</w:t>
      </w:r>
      <w:r w:rsidR="00C5606F">
        <w:t>č</w:t>
      </w:r>
      <w:r w:rsidR="00010E88">
        <w:t xml:space="preserve">no povezana </w:t>
      </w:r>
      <w:r w:rsidR="00551AA3">
        <w:t>s starejšimi deli.</w:t>
      </w:r>
    </w:p>
    <w:p w14:paraId="6EDE2DC3" w14:textId="77777777" w:rsidR="00875C5E" w:rsidRPr="00F9476E" w:rsidRDefault="00875C5E" w:rsidP="0040598E"/>
    <w:p w14:paraId="35C7BB51" w14:textId="2589A3C8" w:rsidR="00507873" w:rsidRPr="00F9476E" w:rsidRDefault="00507873" w:rsidP="00626A67">
      <w:pPr>
        <w:pStyle w:val="Heading1"/>
      </w:pPr>
      <w:r w:rsidRPr="00F9476E">
        <w:lastRenderedPageBreak/>
        <w:t>Zaključek</w:t>
      </w:r>
    </w:p>
    <w:p w14:paraId="077EA79B" w14:textId="77777777" w:rsidR="00507873" w:rsidRPr="00F9476E" w:rsidRDefault="00507873" w:rsidP="0040598E"/>
    <w:p w14:paraId="23E86D24" w14:textId="62505689" w:rsidR="00507873" w:rsidRPr="00507873" w:rsidRDefault="00507873" w:rsidP="0040598E">
      <w:r w:rsidRPr="00507873">
        <w:t xml:space="preserve">Rezultat pregleda literature je izčrpen seznam </w:t>
      </w:r>
      <w:r w:rsidR="0050527E">
        <w:t>del</w:t>
      </w:r>
      <w:r w:rsidRPr="00507873">
        <w:t>, ki prispeva k reševanju zastavljenih vprašanj</w:t>
      </w:r>
      <w:r w:rsidR="007B7677">
        <w:t>, in</w:t>
      </w:r>
      <w:r w:rsidR="00E45C84">
        <w:t xml:space="preserve"> je usmerjen v prihodnost; </w:t>
      </w:r>
      <w:r w:rsidR="004F200E">
        <w:t xml:space="preserve">odkrivati mora vrzeli v obstoječem znanju in voditi do novih </w:t>
      </w:r>
      <w:r w:rsidR="004F200E" w:rsidRPr="00507873">
        <w:t>raziskovaln</w:t>
      </w:r>
      <w:r w:rsidR="004F200E">
        <w:t>ih</w:t>
      </w:r>
      <w:r w:rsidR="004F200E" w:rsidRPr="00507873">
        <w:t xml:space="preserve"> vprašanj</w:t>
      </w:r>
      <w:r w:rsidR="004F200E">
        <w:t xml:space="preserve">. </w:t>
      </w:r>
      <w:r w:rsidR="007E5C7C">
        <w:t xml:space="preserve">V tem prispevku si </w:t>
      </w:r>
      <w:r w:rsidR="005846AC">
        <w:t>vsebinskih</w:t>
      </w:r>
      <w:r w:rsidR="007E5C7C">
        <w:t xml:space="preserve"> vprašanj nismo zastavili, saj smo želeli </w:t>
      </w:r>
      <w:r w:rsidR="005846AC">
        <w:t>prikazati uporabo bibliometričnih metod.</w:t>
      </w:r>
      <w:r w:rsidR="001A09D5">
        <w:t xml:space="preserve"> Zaradi omejenega časa in prostora smo opustili tudi podrobno interpretacijo rezultatov</w:t>
      </w:r>
      <w:r w:rsidR="00F308B3">
        <w:t xml:space="preserve">. </w:t>
      </w:r>
      <w:r w:rsidR="00575968">
        <w:t>Slednjo</w:t>
      </w:r>
      <w:r w:rsidR="00F308B3">
        <w:t xml:space="preserve"> zaenkrat še opravljajo raziskovalci</w:t>
      </w:r>
      <w:r w:rsidR="00A025F1">
        <w:t xml:space="preserve"> s pomočjo prebiranja</w:t>
      </w:r>
      <w:r w:rsidR="007B4892">
        <w:t xml:space="preserve"> izstopajočih</w:t>
      </w:r>
      <w:r w:rsidR="00A025F1">
        <w:t xml:space="preserve"> </w:t>
      </w:r>
      <w:r w:rsidR="00424BBB">
        <w:t xml:space="preserve">del. </w:t>
      </w:r>
      <w:r w:rsidR="005B5F94">
        <w:t xml:space="preserve">Z </w:t>
      </w:r>
      <w:r w:rsidR="00C236D5">
        <w:t>orod</w:t>
      </w:r>
      <w:r w:rsidR="005B5F94">
        <w:t>j</w:t>
      </w:r>
      <w:r w:rsidR="00813B49">
        <w:t>i</w:t>
      </w:r>
      <w:r w:rsidR="00C236D5">
        <w:t xml:space="preserve"> umetne inteligence </w:t>
      </w:r>
      <w:r w:rsidR="00270C0E">
        <w:t xml:space="preserve">pa </w:t>
      </w:r>
      <w:r w:rsidR="005B5F94">
        <w:t>si bomo raziskovalci tudi pri tem učinkovito pomagali.</w:t>
      </w:r>
    </w:p>
    <w:p w14:paraId="63E3CE02" w14:textId="4A6673E1" w:rsidR="00271C0F" w:rsidRPr="00F9476E" w:rsidRDefault="00271C0F" w:rsidP="0040598E"/>
    <w:p w14:paraId="79900ADD" w14:textId="77777777" w:rsidR="008E4DDE" w:rsidRPr="00F9476E" w:rsidRDefault="008E4DDE" w:rsidP="00626A67">
      <w:pPr>
        <w:pStyle w:val="Heading1"/>
      </w:pPr>
      <w:r w:rsidRPr="00F9476E">
        <w:t>Zahvala</w:t>
      </w:r>
    </w:p>
    <w:p w14:paraId="25FDBDCB" w14:textId="77777777" w:rsidR="008E4DDE" w:rsidRPr="00F9476E" w:rsidRDefault="008E4DDE" w:rsidP="0040598E"/>
    <w:p w14:paraId="1266D1D1" w14:textId="613E73D1" w:rsidR="008E4DDE" w:rsidRPr="00F9476E" w:rsidRDefault="00996BAA" w:rsidP="0040598E">
      <w:pPr>
        <w:rPr>
          <w:lang w:eastAsia="sl-SI"/>
        </w:rPr>
      </w:pPr>
      <w:r>
        <w:t xml:space="preserve">Predstavljeno delo </w:t>
      </w:r>
      <w:r w:rsidR="00013A16">
        <w:t xml:space="preserve">temelji na izkušnjah </w:t>
      </w:r>
      <w:r w:rsidR="00013A16" w:rsidRPr="00F9476E">
        <w:t>projekt</w:t>
      </w:r>
      <w:r w:rsidR="00013A16">
        <w:t>a</w:t>
      </w:r>
      <w:r w:rsidR="00013A16" w:rsidRPr="00F9476E">
        <w:t xml:space="preserve"> DigiMates</w:t>
      </w:r>
      <w:r w:rsidR="00013A16">
        <w:t xml:space="preserve">, ki ga je </w:t>
      </w:r>
      <w:r w:rsidR="008E4DDE" w:rsidRPr="00F9476E">
        <w:t>sofinanciral program Evropske unije Erasmus+ v okviru strateškega partnerstva za pripravljenost na digitalno izobraževanje</w:t>
      </w:r>
      <w:r w:rsidR="0031420A">
        <w:t xml:space="preserve">, </w:t>
      </w:r>
      <w:r w:rsidR="008E4DDE" w:rsidRPr="00F9476E">
        <w:t xml:space="preserve">številka projekta </w:t>
      </w:r>
      <w:r w:rsidR="008E4DDE" w:rsidRPr="008D5400">
        <w:rPr>
          <w:lang w:eastAsia="sl-SI"/>
        </w:rPr>
        <w:t>2020-1-SI01-KA226-HE-093593</w:t>
      </w:r>
      <w:r w:rsidR="000E10D0">
        <w:t>.</w:t>
      </w:r>
    </w:p>
    <w:p w14:paraId="34ECD0E7" w14:textId="0FA2852E" w:rsidR="00271C0F" w:rsidRPr="00F9476E" w:rsidRDefault="00271C0F" w:rsidP="0040598E"/>
    <w:p w14:paraId="44CD1E1D" w14:textId="74F2ED80" w:rsidR="0015160C" w:rsidRPr="00F9476E" w:rsidRDefault="0015160C" w:rsidP="00626A67">
      <w:pPr>
        <w:pStyle w:val="Heading1"/>
      </w:pPr>
      <w:r w:rsidRPr="00F9476E">
        <w:t>Viri</w:t>
      </w:r>
    </w:p>
    <w:p w14:paraId="4147E467" w14:textId="7134C215" w:rsidR="0015160C" w:rsidRPr="00F9476E" w:rsidRDefault="0015160C" w:rsidP="0040598E"/>
    <w:p w14:paraId="4B66419F" w14:textId="15CB6A31" w:rsidR="003F7F32" w:rsidRPr="009F2BD2" w:rsidRDefault="003F7F32" w:rsidP="00F15DF5">
      <w:pPr>
        <w:pStyle w:val="ListParagraph"/>
        <w:numPr>
          <w:ilvl w:val="0"/>
          <w:numId w:val="6"/>
        </w:numPr>
        <w:ind w:left="426" w:hanging="426"/>
        <w:rPr>
          <w:lang w:val="en-US"/>
        </w:rPr>
      </w:pPr>
      <w:r w:rsidRPr="009F2BD2">
        <w:rPr>
          <w:lang w:val="en-US"/>
        </w:rPr>
        <w:t xml:space="preserve">M. Aria in C. </w:t>
      </w:r>
      <w:proofErr w:type="spellStart"/>
      <w:r w:rsidRPr="009F2BD2">
        <w:rPr>
          <w:lang w:val="en-US"/>
        </w:rPr>
        <w:t>Cuccurullo</w:t>
      </w:r>
      <w:proofErr w:type="spellEnd"/>
      <w:r w:rsidRPr="009F2BD2">
        <w:rPr>
          <w:lang w:val="en-US"/>
        </w:rPr>
        <w:t xml:space="preserve">, </w:t>
      </w:r>
      <w:proofErr w:type="spellStart"/>
      <w:r w:rsidRPr="009F2BD2">
        <w:rPr>
          <w:i/>
          <w:iCs/>
          <w:lang w:val="en-US"/>
        </w:rPr>
        <w:t>bibliometrix</w:t>
      </w:r>
      <w:proofErr w:type="spellEnd"/>
      <w:r w:rsidRPr="009F2BD2">
        <w:rPr>
          <w:i/>
          <w:iCs/>
          <w:lang w:val="en-US"/>
        </w:rPr>
        <w:t>: An R-tool for comprehensive science mapping analysis</w:t>
      </w:r>
      <w:r w:rsidRPr="009F2BD2">
        <w:rPr>
          <w:lang w:val="en-US"/>
        </w:rPr>
        <w:t>,</w:t>
      </w:r>
    </w:p>
    <w:p w14:paraId="2CF05431" w14:textId="77777777" w:rsidR="003F7F32" w:rsidRPr="009F2BD2" w:rsidRDefault="003F7F32" w:rsidP="00F15DF5">
      <w:pPr>
        <w:pStyle w:val="ListParagraph"/>
        <w:ind w:left="426"/>
        <w:rPr>
          <w:lang w:val="en-US"/>
        </w:rPr>
      </w:pPr>
      <w:r w:rsidRPr="009F2BD2">
        <w:rPr>
          <w:lang w:val="en-US"/>
        </w:rPr>
        <w:t xml:space="preserve">Journal of </w:t>
      </w:r>
      <w:proofErr w:type="spellStart"/>
      <w:r w:rsidRPr="009F2BD2">
        <w:rPr>
          <w:lang w:val="en-US"/>
        </w:rPr>
        <w:t>Informetrics</w:t>
      </w:r>
      <w:proofErr w:type="spellEnd"/>
      <w:r w:rsidRPr="009F2BD2">
        <w:rPr>
          <w:lang w:val="en-US"/>
        </w:rPr>
        <w:t xml:space="preserve"> </w:t>
      </w:r>
      <w:r w:rsidRPr="009F2BD2">
        <w:rPr>
          <w:b/>
          <w:bCs/>
          <w:lang w:val="en-US"/>
        </w:rPr>
        <w:t>11</w:t>
      </w:r>
      <w:r w:rsidRPr="009F2BD2">
        <w:rPr>
          <w:lang w:val="en-US"/>
        </w:rPr>
        <w:t>(4) (2017), str. 959-975.</w:t>
      </w:r>
    </w:p>
    <w:p w14:paraId="1A26E06F" w14:textId="632189F6" w:rsidR="003F7F32" w:rsidRPr="009F2BD2" w:rsidRDefault="003F7F32" w:rsidP="00F15DF5">
      <w:pPr>
        <w:pStyle w:val="ListParagraph"/>
        <w:numPr>
          <w:ilvl w:val="0"/>
          <w:numId w:val="6"/>
        </w:numPr>
        <w:ind w:left="426" w:hanging="426"/>
        <w:rPr>
          <w:lang w:val="en-US"/>
        </w:rPr>
      </w:pPr>
      <w:r w:rsidRPr="009F2BD2">
        <w:rPr>
          <w:lang w:val="en-US"/>
        </w:rPr>
        <w:t xml:space="preserve">Clarivate, Web of </w:t>
      </w:r>
      <w:r w:rsidR="009F2BD2" w:rsidRPr="009F2BD2">
        <w:rPr>
          <w:lang w:val="en-US"/>
        </w:rPr>
        <w:t>S</w:t>
      </w:r>
      <w:r w:rsidRPr="009F2BD2">
        <w:rPr>
          <w:lang w:val="en-US"/>
        </w:rPr>
        <w:t xml:space="preserve">cience, </w:t>
      </w:r>
      <w:hyperlink r:id="rId19" w:history="1">
        <w:r w:rsidRPr="009F2BD2">
          <w:rPr>
            <w:rStyle w:val="Hyperlink"/>
            <w:lang w:val="en-US"/>
          </w:rPr>
          <w:t>https://www.webofscience.com</w:t>
        </w:r>
      </w:hyperlink>
      <w:r w:rsidRPr="009F2BD2">
        <w:rPr>
          <w:lang w:val="en-US"/>
        </w:rPr>
        <w:t xml:space="preserve">. </w:t>
      </w:r>
    </w:p>
    <w:p w14:paraId="48D6ACC3" w14:textId="607CD3FF" w:rsidR="00271C0F" w:rsidRPr="009F2BD2" w:rsidRDefault="00F64F09" w:rsidP="00F15DF5">
      <w:pPr>
        <w:pStyle w:val="ListParagraph"/>
        <w:numPr>
          <w:ilvl w:val="0"/>
          <w:numId w:val="6"/>
        </w:numPr>
        <w:ind w:left="426" w:hanging="426"/>
        <w:rPr>
          <w:lang w:val="en-US"/>
        </w:rPr>
      </w:pPr>
      <w:r w:rsidRPr="009F2BD2">
        <w:rPr>
          <w:lang w:val="en-US"/>
        </w:rPr>
        <w:t xml:space="preserve">D. Denyer </w:t>
      </w:r>
      <w:r w:rsidR="006A78BF" w:rsidRPr="009F2BD2">
        <w:rPr>
          <w:lang w:val="en-US"/>
        </w:rPr>
        <w:t xml:space="preserve">in </w:t>
      </w:r>
      <w:r w:rsidRPr="009F2BD2">
        <w:rPr>
          <w:lang w:val="en-US"/>
        </w:rPr>
        <w:t>D</w:t>
      </w:r>
      <w:r w:rsidR="006A78BF" w:rsidRPr="009F2BD2">
        <w:rPr>
          <w:lang w:val="en-US"/>
        </w:rPr>
        <w:t>.</w:t>
      </w:r>
      <w:r w:rsidRPr="009F2BD2">
        <w:rPr>
          <w:lang w:val="en-US"/>
        </w:rPr>
        <w:t xml:space="preserve"> </w:t>
      </w:r>
      <w:proofErr w:type="spellStart"/>
      <w:r w:rsidRPr="009F2BD2">
        <w:rPr>
          <w:lang w:val="en-US"/>
        </w:rPr>
        <w:t>Tranfield</w:t>
      </w:r>
      <w:proofErr w:type="spellEnd"/>
      <w:r w:rsidR="006A78BF" w:rsidRPr="009F2BD2">
        <w:rPr>
          <w:lang w:val="en-US"/>
        </w:rPr>
        <w:t xml:space="preserve">, </w:t>
      </w:r>
      <w:r w:rsidRPr="009F2BD2">
        <w:rPr>
          <w:i/>
          <w:iCs/>
          <w:lang w:val="en-US"/>
        </w:rPr>
        <w:t>Producing a systematic review</w:t>
      </w:r>
      <w:r w:rsidR="00B37A82" w:rsidRPr="009F2BD2">
        <w:rPr>
          <w:lang w:val="en-US"/>
        </w:rPr>
        <w:t>, v:</w:t>
      </w:r>
      <w:r w:rsidR="00667EB1" w:rsidRPr="009F2BD2">
        <w:rPr>
          <w:lang w:val="en-US"/>
        </w:rPr>
        <w:t xml:space="preserve"> </w:t>
      </w:r>
      <w:r w:rsidR="00B37A82" w:rsidRPr="009F2BD2">
        <w:rPr>
          <w:lang w:val="en-US"/>
        </w:rPr>
        <w:t>The S</w:t>
      </w:r>
      <w:r w:rsidR="00394B23" w:rsidRPr="009F2BD2">
        <w:rPr>
          <w:lang w:val="en-US"/>
        </w:rPr>
        <w:t>AGE</w:t>
      </w:r>
      <w:r w:rsidR="00B37A82" w:rsidRPr="009F2BD2">
        <w:rPr>
          <w:lang w:val="en-US"/>
        </w:rPr>
        <w:t xml:space="preserve"> handbook of organizational research methods</w:t>
      </w:r>
      <w:r w:rsidR="009C19C0" w:rsidRPr="009F2BD2">
        <w:rPr>
          <w:lang w:val="en-US"/>
        </w:rPr>
        <w:t xml:space="preserve"> (</w:t>
      </w:r>
      <w:proofErr w:type="spellStart"/>
      <w:r w:rsidR="009C19C0" w:rsidRPr="009F2BD2">
        <w:rPr>
          <w:lang w:val="en-US"/>
        </w:rPr>
        <w:t>ur</w:t>
      </w:r>
      <w:proofErr w:type="spellEnd"/>
      <w:r w:rsidR="009C19C0" w:rsidRPr="009F2BD2">
        <w:rPr>
          <w:lang w:val="en-US"/>
        </w:rPr>
        <w:t>. D. Buchanan in A. Bryman)</w:t>
      </w:r>
      <w:r w:rsidR="00667EB1" w:rsidRPr="009F2BD2">
        <w:rPr>
          <w:lang w:val="en-US"/>
        </w:rPr>
        <w:t xml:space="preserve">, </w:t>
      </w:r>
      <w:r w:rsidR="009C19C0" w:rsidRPr="009F2BD2">
        <w:rPr>
          <w:lang w:val="en-US"/>
        </w:rPr>
        <w:t xml:space="preserve">SAGE, </w:t>
      </w:r>
      <w:r w:rsidRPr="009F2BD2">
        <w:rPr>
          <w:lang w:val="en-US"/>
        </w:rPr>
        <w:t>Los Angeles, Calif</w:t>
      </w:r>
      <w:r w:rsidR="009C19C0" w:rsidRPr="009F2BD2">
        <w:rPr>
          <w:lang w:val="en-US"/>
        </w:rPr>
        <w:t xml:space="preserve">ornia, ZDA, </w:t>
      </w:r>
      <w:r w:rsidR="007D4B43" w:rsidRPr="009F2BD2">
        <w:rPr>
          <w:lang w:val="en-US"/>
        </w:rPr>
        <w:t xml:space="preserve">2009, </w:t>
      </w:r>
      <w:r w:rsidR="009C19C0" w:rsidRPr="009F2BD2">
        <w:rPr>
          <w:lang w:val="en-US"/>
        </w:rPr>
        <w:t>str</w:t>
      </w:r>
      <w:r w:rsidRPr="009F2BD2">
        <w:rPr>
          <w:lang w:val="en-US"/>
        </w:rPr>
        <w:t>. 671-689</w:t>
      </w:r>
      <w:r w:rsidR="00743D27" w:rsidRPr="009F2BD2">
        <w:rPr>
          <w:lang w:val="en-US"/>
        </w:rPr>
        <w:t>.</w:t>
      </w:r>
    </w:p>
    <w:p w14:paraId="708E4FA4" w14:textId="4FA8F4FA" w:rsidR="007B0622" w:rsidRPr="009F2BD2" w:rsidRDefault="00C353AB" w:rsidP="00F15DF5">
      <w:pPr>
        <w:pStyle w:val="ListParagraph"/>
        <w:numPr>
          <w:ilvl w:val="0"/>
          <w:numId w:val="6"/>
        </w:numPr>
        <w:ind w:left="426" w:hanging="426"/>
        <w:rPr>
          <w:lang w:val="en-US"/>
        </w:rPr>
      </w:pPr>
      <w:r w:rsidRPr="009F2BD2">
        <w:rPr>
          <w:lang w:val="en-US"/>
        </w:rPr>
        <w:t xml:space="preserve">N. J. </w:t>
      </w:r>
      <w:r w:rsidR="007B0622" w:rsidRPr="009F2BD2">
        <w:rPr>
          <w:lang w:val="en-US"/>
        </w:rPr>
        <w:t>van Eck</w:t>
      </w:r>
      <w:r w:rsidRPr="009F2BD2">
        <w:rPr>
          <w:lang w:val="en-US"/>
        </w:rPr>
        <w:t xml:space="preserve"> in L. </w:t>
      </w:r>
      <w:r w:rsidR="007B0622" w:rsidRPr="009F2BD2">
        <w:rPr>
          <w:lang w:val="en-US"/>
        </w:rPr>
        <w:t xml:space="preserve">Waltman, </w:t>
      </w:r>
      <w:r w:rsidR="007B0622" w:rsidRPr="009F2BD2">
        <w:rPr>
          <w:i/>
          <w:iCs/>
          <w:lang w:val="en-US"/>
        </w:rPr>
        <w:t xml:space="preserve">Software survey: </w:t>
      </w:r>
      <w:proofErr w:type="spellStart"/>
      <w:r w:rsidR="007B0622" w:rsidRPr="009F2BD2">
        <w:rPr>
          <w:i/>
          <w:iCs/>
          <w:lang w:val="en-US"/>
        </w:rPr>
        <w:t>VOSviewer</w:t>
      </w:r>
      <w:proofErr w:type="spellEnd"/>
      <w:r w:rsidR="007B0622" w:rsidRPr="009F2BD2">
        <w:rPr>
          <w:i/>
          <w:iCs/>
          <w:lang w:val="en-US"/>
        </w:rPr>
        <w:t>, a computer program for bibliometric mapping</w:t>
      </w:r>
      <w:r w:rsidR="007B0622" w:rsidRPr="009F2BD2">
        <w:rPr>
          <w:lang w:val="en-US"/>
        </w:rPr>
        <w:t xml:space="preserve">. </w:t>
      </w:r>
      <w:proofErr w:type="spellStart"/>
      <w:r w:rsidR="007B0622" w:rsidRPr="009F2BD2">
        <w:rPr>
          <w:lang w:val="en-US"/>
        </w:rPr>
        <w:t>Scientometrics</w:t>
      </w:r>
      <w:proofErr w:type="spellEnd"/>
      <w:r w:rsidR="007B0622" w:rsidRPr="009F2BD2">
        <w:rPr>
          <w:lang w:val="en-US"/>
        </w:rPr>
        <w:t xml:space="preserve"> </w:t>
      </w:r>
      <w:r w:rsidR="007B0622" w:rsidRPr="009F2BD2">
        <w:rPr>
          <w:b/>
          <w:bCs/>
          <w:lang w:val="en-US"/>
        </w:rPr>
        <w:t>84</w:t>
      </w:r>
      <w:r w:rsidRPr="009F2BD2">
        <w:rPr>
          <w:b/>
          <w:bCs/>
          <w:lang w:val="en-US"/>
        </w:rPr>
        <w:t xml:space="preserve"> </w:t>
      </w:r>
      <w:r w:rsidRPr="009F2BD2">
        <w:rPr>
          <w:lang w:val="en-US"/>
        </w:rPr>
        <w:t>(2010)</w:t>
      </w:r>
      <w:r w:rsidR="007B0622" w:rsidRPr="009F2BD2">
        <w:rPr>
          <w:lang w:val="en-US"/>
        </w:rPr>
        <w:t xml:space="preserve">, </w:t>
      </w:r>
      <w:r w:rsidRPr="009F2BD2">
        <w:rPr>
          <w:lang w:val="en-US"/>
        </w:rPr>
        <w:t xml:space="preserve">str. </w:t>
      </w:r>
      <w:r w:rsidR="007B0622" w:rsidRPr="009F2BD2">
        <w:rPr>
          <w:lang w:val="en-US"/>
        </w:rPr>
        <w:t>523</w:t>
      </w:r>
      <w:r w:rsidRPr="009F2BD2">
        <w:rPr>
          <w:lang w:val="en-US"/>
        </w:rPr>
        <w:t>-</w:t>
      </w:r>
      <w:r w:rsidR="007B0622" w:rsidRPr="009F2BD2">
        <w:rPr>
          <w:lang w:val="en-US"/>
        </w:rPr>
        <w:t>538.</w:t>
      </w:r>
    </w:p>
    <w:p w14:paraId="7CE2D782" w14:textId="5B8FC3E9" w:rsidR="003F7F32" w:rsidRPr="009F2BD2" w:rsidRDefault="003F7F32" w:rsidP="00F15DF5">
      <w:pPr>
        <w:pStyle w:val="ListParagraph"/>
        <w:numPr>
          <w:ilvl w:val="0"/>
          <w:numId w:val="6"/>
        </w:numPr>
        <w:ind w:left="426" w:hanging="426"/>
        <w:rPr>
          <w:lang w:val="en-US"/>
        </w:rPr>
      </w:pPr>
      <w:proofErr w:type="spellStart"/>
      <w:r w:rsidRPr="009F2BD2">
        <w:rPr>
          <w:lang w:val="en-US"/>
        </w:rPr>
        <w:t>Zupic</w:t>
      </w:r>
      <w:proofErr w:type="spellEnd"/>
      <w:r w:rsidRPr="009F2BD2">
        <w:rPr>
          <w:lang w:val="en-US"/>
        </w:rPr>
        <w:t xml:space="preserve"> in T. </w:t>
      </w:r>
      <w:proofErr w:type="spellStart"/>
      <w:r w:rsidRPr="009F2BD2">
        <w:rPr>
          <w:lang w:val="en-US"/>
        </w:rPr>
        <w:t>Čater</w:t>
      </w:r>
      <w:proofErr w:type="spellEnd"/>
      <w:r w:rsidRPr="009F2BD2">
        <w:rPr>
          <w:lang w:val="en-US"/>
        </w:rPr>
        <w:t xml:space="preserve">, </w:t>
      </w:r>
      <w:r w:rsidRPr="009F2BD2">
        <w:rPr>
          <w:i/>
          <w:iCs/>
          <w:lang w:val="en-US"/>
        </w:rPr>
        <w:t>Bibliometric Methods in Management and Organization</w:t>
      </w:r>
      <w:r w:rsidRPr="009F2BD2">
        <w:rPr>
          <w:lang w:val="en-US"/>
        </w:rPr>
        <w:t xml:space="preserve">, Organizational Research Methods </w:t>
      </w:r>
      <w:r w:rsidRPr="009F2BD2">
        <w:rPr>
          <w:b/>
          <w:bCs/>
          <w:lang w:val="en-US"/>
        </w:rPr>
        <w:t>18</w:t>
      </w:r>
      <w:r w:rsidRPr="009F2BD2">
        <w:rPr>
          <w:lang w:val="en-US"/>
        </w:rPr>
        <w:t>(3) (2015), str. 429-472.</w:t>
      </w:r>
    </w:p>
    <w:p w14:paraId="0274C518" w14:textId="738D7BBF" w:rsidR="00C353AB" w:rsidRPr="00F9476E" w:rsidRDefault="00C353AB" w:rsidP="0083578F"/>
    <w:sectPr w:rsidR="00C353AB" w:rsidRPr="00F9476E" w:rsidSect="003F3B9E">
      <w:footerReference w:type="default" r:id="rId20"/>
      <w:pgSz w:w="11906" w:h="16838"/>
      <w:pgMar w:top="1134" w:right="1134" w:bottom="1134" w:left="1134" w:header="709" w:footer="3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571703" w14:textId="77777777" w:rsidR="001A2A5F" w:rsidRDefault="001A2A5F" w:rsidP="003F3B9E">
      <w:pPr>
        <w:spacing w:line="240" w:lineRule="auto"/>
      </w:pPr>
      <w:r>
        <w:separator/>
      </w:r>
    </w:p>
  </w:endnote>
  <w:endnote w:type="continuationSeparator" w:id="0">
    <w:p w14:paraId="61624F6D" w14:textId="77777777" w:rsidR="001A2A5F" w:rsidRDefault="001A2A5F" w:rsidP="003F3B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0401102"/>
      <w:docPartObj>
        <w:docPartGallery w:val="Page Numbers (Bottom of Page)"/>
        <w:docPartUnique/>
      </w:docPartObj>
    </w:sdtPr>
    <w:sdtEndPr/>
    <w:sdtContent>
      <w:p w14:paraId="461426ED" w14:textId="63B25198" w:rsidR="003F3B9E" w:rsidRDefault="003F3B9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3E5FB2E" w14:textId="77777777" w:rsidR="003F3B9E" w:rsidRDefault="003F3B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EB2FC8" w14:textId="77777777" w:rsidR="001A2A5F" w:rsidRDefault="001A2A5F" w:rsidP="003F3B9E">
      <w:pPr>
        <w:spacing w:line="240" w:lineRule="auto"/>
      </w:pPr>
      <w:r>
        <w:separator/>
      </w:r>
    </w:p>
  </w:footnote>
  <w:footnote w:type="continuationSeparator" w:id="0">
    <w:p w14:paraId="00FEC44A" w14:textId="77777777" w:rsidR="001A2A5F" w:rsidRDefault="001A2A5F" w:rsidP="003F3B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859D5"/>
    <w:multiLevelType w:val="hybridMultilevel"/>
    <w:tmpl w:val="1414BB02"/>
    <w:lvl w:ilvl="0" w:tplc="C32612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C9F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CE28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386C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440D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9CC9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808E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DAAD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F4C8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BD96D9E"/>
    <w:multiLevelType w:val="multilevel"/>
    <w:tmpl w:val="0D3E88B0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pStyle w:val="Heading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46DC2344"/>
    <w:multiLevelType w:val="hybridMultilevel"/>
    <w:tmpl w:val="A4525758"/>
    <w:lvl w:ilvl="0" w:tplc="739EF34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2ED06B4C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C25154"/>
    <w:multiLevelType w:val="hybridMultilevel"/>
    <w:tmpl w:val="010C6CF2"/>
    <w:lvl w:ilvl="0" w:tplc="E452C734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C42398"/>
    <w:multiLevelType w:val="hybridMultilevel"/>
    <w:tmpl w:val="512C78DA"/>
    <w:lvl w:ilvl="0" w:tplc="BA2CC4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02D8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BC34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DADC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BEC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86C2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183C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DC66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6C38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E653F4C"/>
    <w:multiLevelType w:val="hybridMultilevel"/>
    <w:tmpl w:val="23CA3F68"/>
    <w:lvl w:ilvl="0" w:tplc="D3DAF0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8AED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70F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10EE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D68F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5418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D28A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66EA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227E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1NDA0NDY0MDcxMjZQ0lEKTi0uzszPAykwrwUA5oUZ9iwAAAA="/>
  </w:docVars>
  <w:rsids>
    <w:rsidRoot w:val="009A51D4"/>
    <w:rsid w:val="000106F8"/>
    <w:rsid w:val="00010E88"/>
    <w:rsid w:val="00013A16"/>
    <w:rsid w:val="00014FCC"/>
    <w:rsid w:val="00022216"/>
    <w:rsid w:val="0002273C"/>
    <w:rsid w:val="00022BDF"/>
    <w:rsid w:val="00024706"/>
    <w:rsid w:val="000324D8"/>
    <w:rsid w:val="0003307D"/>
    <w:rsid w:val="00033A8C"/>
    <w:rsid w:val="0004582F"/>
    <w:rsid w:val="0005552F"/>
    <w:rsid w:val="00056438"/>
    <w:rsid w:val="0006184C"/>
    <w:rsid w:val="00062FC6"/>
    <w:rsid w:val="00074D43"/>
    <w:rsid w:val="0007515F"/>
    <w:rsid w:val="00075472"/>
    <w:rsid w:val="00092EC9"/>
    <w:rsid w:val="00093E62"/>
    <w:rsid w:val="000963B8"/>
    <w:rsid w:val="000A5292"/>
    <w:rsid w:val="000B0462"/>
    <w:rsid w:val="000B1C69"/>
    <w:rsid w:val="000B2BA8"/>
    <w:rsid w:val="000E10D0"/>
    <w:rsid w:val="000E5383"/>
    <w:rsid w:val="000F0DA0"/>
    <w:rsid w:val="000F13B8"/>
    <w:rsid w:val="000F1D44"/>
    <w:rsid w:val="00102CC1"/>
    <w:rsid w:val="001052F6"/>
    <w:rsid w:val="00107499"/>
    <w:rsid w:val="0011123B"/>
    <w:rsid w:val="0012218A"/>
    <w:rsid w:val="00133166"/>
    <w:rsid w:val="00135C9D"/>
    <w:rsid w:val="0015160C"/>
    <w:rsid w:val="001543E9"/>
    <w:rsid w:val="00156554"/>
    <w:rsid w:val="001570C5"/>
    <w:rsid w:val="00166A09"/>
    <w:rsid w:val="00166BF5"/>
    <w:rsid w:val="00170F04"/>
    <w:rsid w:val="00173BCB"/>
    <w:rsid w:val="0018161F"/>
    <w:rsid w:val="001871E6"/>
    <w:rsid w:val="0019216B"/>
    <w:rsid w:val="001A09D5"/>
    <w:rsid w:val="001A2A5F"/>
    <w:rsid w:val="001A55CC"/>
    <w:rsid w:val="001B19F9"/>
    <w:rsid w:val="001B2A23"/>
    <w:rsid w:val="001B6C0C"/>
    <w:rsid w:val="001C1C48"/>
    <w:rsid w:val="001C20E9"/>
    <w:rsid w:val="001C326D"/>
    <w:rsid w:val="001C6B61"/>
    <w:rsid w:val="001D0B7C"/>
    <w:rsid w:val="001E2DCE"/>
    <w:rsid w:val="001F0DB8"/>
    <w:rsid w:val="001F2BB8"/>
    <w:rsid w:val="001F56EC"/>
    <w:rsid w:val="001F6A57"/>
    <w:rsid w:val="002104C2"/>
    <w:rsid w:val="00212F8E"/>
    <w:rsid w:val="00216559"/>
    <w:rsid w:val="00220B45"/>
    <w:rsid w:val="00232527"/>
    <w:rsid w:val="00233D50"/>
    <w:rsid w:val="00246A10"/>
    <w:rsid w:val="00250FA7"/>
    <w:rsid w:val="00255A15"/>
    <w:rsid w:val="00256859"/>
    <w:rsid w:val="002656B2"/>
    <w:rsid w:val="00266C2F"/>
    <w:rsid w:val="00266D71"/>
    <w:rsid w:val="00270C0E"/>
    <w:rsid w:val="00270C5A"/>
    <w:rsid w:val="00271C0F"/>
    <w:rsid w:val="00281320"/>
    <w:rsid w:val="00281BA1"/>
    <w:rsid w:val="00284E13"/>
    <w:rsid w:val="00284E4C"/>
    <w:rsid w:val="0028710C"/>
    <w:rsid w:val="002904D0"/>
    <w:rsid w:val="00292681"/>
    <w:rsid w:val="0029498A"/>
    <w:rsid w:val="00295A3E"/>
    <w:rsid w:val="002B0AAF"/>
    <w:rsid w:val="002B4E1D"/>
    <w:rsid w:val="002B5C42"/>
    <w:rsid w:val="002D4113"/>
    <w:rsid w:val="002E1812"/>
    <w:rsid w:val="002E6B3A"/>
    <w:rsid w:val="002E783E"/>
    <w:rsid w:val="002F1759"/>
    <w:rsid w:val="002F3119"/>
    <w:rsid w:val="002F5748"/>
    <w:rsid w:val="00303103"/>
    <w:rsid w:val="00305E1D"/>
    <w:rsid w:val="0030635E"/>
    <w:rsid w:val="0030708B"/>
    <w:rsid w:val="00312CB2"/>
    <w:rsid w:val="0031420A"/>
    <w:rsid w:val="003150E8"/>
    <w:rsid w:val="00322CDE"/>
    <w:rsid w:val="0032326F"/>
    <w:rsid w:val="00323F4E"/>
    <w:rsid w:val="0032431C"/>
    <w:rsid w:val="00327FEB"/>
    <w:rsid w:val="0033352F"/>
    <w:rsid w:val="00340169"/>
    <w:rsid w:val="003406F2"/>
    <w:rsid w:val="0034564B"/>
    <w:rsid w:val="00347128"/>
    <w:rsid w:val="00347507"/>
    <w:rsid w:val="00347D39"/>
    <w:rsid w:val="0035652F"/>
    <w:rsid w:val="00365434"/>
    <w:rsid w:val="00367575"/>
    <w:rsid w:val="00370776"/>
    <w:rsid w:val="003728D3"/>
    <w:rsid w:val="0038246D"/>
    <w:rsid w:val="00383069"/>
    <w:rsid w:val="00383FFD"/>
    <w:rsid w:val="00394B23"/>
    <w:rsid w:val="003A07EA"/>
    <w:rsid w:val="003A3D68"/>
    <w:rsid w:val="003A4146"/>
    <w:rsid w:val="003A5ECF"/>
    <w:rsid w:val="003A681E"/>
    <w:rsid w:val="003A7F2A"/>
    <w:rsid w:val="003B34EA"/>
    <w:rsid w:val="003B46ED"/>
    <w:rsid w:val="003B5BFC"/>
    <w:rsid w:val="003C03F6"/>
    <w:rsid w:val="003C1C07"/>
    <w:rsid w:val="003C55F8"/>
    <w:rsid w:val="003C7778"/>
    <w:rsid w:val="003C7D74"/>
    <w:rsid w:val="003D2F9B"/>
    <w:rsid w:val="003E3A1E"/>
    <w:rsid w:val="003E5E36"/>
    <w:rsid w:val="003F3B9E"/>
    <w:rsid w:val="003F7F32"/>
    <w:rsid w:val="0040598E"/>
    <w:rsid w:val="00405E0A"/>
    <w:rsid w:val="00407D2E"/>
    <w:rsid w:val="004103AC"/>
    <w:rsid w:val="0041237B"/>
    <w:rsid w:val="00424183"/>
    <w:rsid w:val="00424BBB"/>
    <w:rsid w:val="0044297C"/>
    <w:rsid w:val="004549B3"/>
    <w:rsid w:val="004557CE"/>
    <w:rsid w:val="00456CF4"/>
    <w:rsid w:val="0046069D"/>
    <w:rsid w:val="004614F9"/>
    <w:rsid w:val="00463184"/>
    <w:rsid w:val="00463C37"/>
    <w:rsid w:val="00466608"/>
    <w:rsid w:val="00466A91"/>
    <w:rsid w:val="00467C07"/>
    <w:rsid w:val="00470DF7"/>
    <w:rsid w:val="0047716A"/>
    <w:rsid w:val="00481DE5"/>
    <w:rsid w:val="00486C8A"/>
    <w:rsid w:val="00487639"/>
    <w:rsid w:val="004900D3"/>
    <w:rsid w:val="004932D1"/>
    <w:rsid w:val="00496DD7"/>
    <w:rsid w:val="0049790D"/>
    <w:rsid w:val="004A2F3B"/>
    <w:rsid w:val="004B15F4"/>
    <w:rsid w:val="004B2D5E"/>
    <w:rsid w:val="004B4B2A"/>
    <w:rsid w:val="004B541B"/>
    <w:rsid w:val="004C2FD8"/>
    <w:rsid w:val="004C3E1D"/>
    <w:rsid w:val="004C4167"/>
    <w:rsid w:val="004D3335"/>
    <w:rsid w:val="004D5CBB"/>
    <w:rsid w:val="004D66B8"/>
    <w:rsid w:val="004D7D2E"/>
    <w:rsid w:val="004E0FAA"/>
    <w:rsid w:val="004E2944"/>
    <w:rsid w:val="004F200E"/>
    <w:rsid w:val="004F3FF0"/>
    <w:rsid w:val="005001C0"/>
    <w:rsid w:val="0050527E"/>
    <w:rsid w:val="00507873"/>
    <w:rsid w:val="00512323"/>
    <w:rsid w:val="005160BF"/>
    <w:rsid w:val="00517C87"/>
    <w:rsid w:val="00520A8D"/>
    <w:rsid w:val="0052267D"/>
    <w:rsid w:val="00527316"/>
    <w:rsid w:val="0052745A"/>
    <w:rsid w:val="0052797E"/>
    <w:rsid w:val="005320ED"/>
    <w:rsid w:val="00534514"/>
    <w:rsid w:val="00547347"/>
    <w:rsid w:val="00551AA3"/>
    <w:rsid w:val="0055629E"/>
    <w:rsid w:val="00562781"/>
    <w:rsid w:val="00565CC8"/>
    <w:rsid w:val="00575968"/>
    <w:rsid w:val="005846AC"/>
    <w:rsid w:val="00586473"/>
    <w:rsid w:val="00592940"/>
    <w:rsid w:val="00592DC5"/>
    <w:rsid w:val="00593E04"/>
    <w:rsid w:val="005A07D5"/>
    <w:rsid w:val="005A4AA4"/>
    <w:rsid w:val="005A5A3D"/>
    <w:rsid w:val="005B1881"/>
    <w:rsid w:val="005B1E2C"/>
    <w:rsid w:val="005B5F94"/>
    <w:rsid w:val="005B64B2"/>
    <w:rsid w:val="005B7627"/>
    <w:rsid w:val="005C3E2F"/>
    <w:rsid w:val="005C3FD0"/>
    <w:rsid w:val="005C5A3F"/>
    <w:rsid w:val="005C6C3B"/>
    <w:rsid w:val="005C7658"/>
    <w:rsid w:val="005D43CE"/>
    <w:rsid w:val="005E1223"/>
    <w:rsid w:val="005E2BF5"/>
    <w:rsid w:val="005E6731"/>
    <w:rsid w:val="005F22F6"/>
    <w:rsid w:val="00605342"/>
    <w:rsid w:val="00607892"/>
    <w:rsid w:val="006109A9"/>
    <w:rsid w:val="0061208C"/>
    <w:rsid w:val="0061263C"/>
    <w:rsid w:val="006207B0"/>
    <w:rsid w:val="006209E9"/>
    <w:rsid w:val="00626A67"/>
    <w:rsid w:val="0063376A"/>
    <w:rsid w:val="00634C4F"/>
    <w:rsid w:val="00637045"/>
    <w:rsid w:val="00650C3B"/>
    <w:rsid w:val="00667EB1"/>
    <w:rsid w:val="006806E6"/>
    <w:rsid w:val="00682E70"/>
    <w:rsid w:val="006868D3"/>
    <w:rsid w:val="00690E0B"/>
    <w:rsid w:val="00691409"/>
    <w:rsid w:val="00695374"/>
    <w:rsid w:val="00697211"/>
    <w:rsid w:val="00697692"/>
    <w:rsid w:val="00697995"/>
    <w:rsid w:val="006A10DB"/>
    <w:rsid w:val="006A1117"/>
    <w:rsid w:val="006A3C23"/>
    <w:rsid w:val="006A5AA3"/>
    <w:rsid w:val="006A78BF"/>
    <w:rsid w:val="006B1737"/>
    <w:rsid w:val="006B45B5"/>
    <w:rsid w:val="006B78C6"/>
    <w:rsid w:val="006C16EC"/>
    <w:rsid w:val="006C5520"/>
    <w:rsid w:val="006C6546"/>
    <w:rsid w:val="006C78F5"/>
    <w:rsid w:val="006D5F40"/>
    <w:rsid w:val="006E2A22"/>
    <w:rsid w:val="006F0626"/>
    <w:rsid w:val="006F1519"/>
    <w:rsid w:val="006F43E7"/>
    <w:rsid w:val="006F582A"/>
    <w:rsid w:val="0070013D"/>
    <w:rsid w:val="00704056"/>
    <w:rsid w:val="00705AB6"/>
    <w:rsid w:val="00713F3C"/>
    <w:rsid w:val="00715C9C"/>
    <w:rsid w:val="00721D7D"/>
    <w:rsid w:val="00723817"/>
    <w:rsid w:val="007247FC"/>
    <w:rsid w:val="00732CF6"/>
    <w:rsid w:val="0073540B"/>
    <w:rsid w:val="00736622"/>
    <w:rsid w:val="007400C3"/>
    <w:rsid w:val="00740D6B"/>
    <w:rsid w:val="007434F3"/>
    <w:rsid w:val="00743D27"/>
    <w:rsid w:val="00750CD8"/>
    <w:rsid w:val="00750DC1"/>
    <w:rsid w:val="00753DC3"/>
    <w:rsid w:val="0076079D"/>
    <w:rsid w:val="007647A3"/>
    <w:rsid w:val="0077386D"/>
    <w:rsid w:val="00775273"/>
    <w:rsid w:val="00776A8A"/>
    <w:rsid w:val="007771CB"/>
    <w:rsid w:val="00777208"/>
    <w:rsid w:val="00782A46"/>
    <w:rsid w:val="00783260"/>
    <w:rsid w:val="007832AF"/>
    <w:rsid w:val="007840AB"/>
    <w:rsid w:val="00796230"/>
    <w:rsid w:val="007B0622"/>
    <w:rsid w:val="007B14DC"/>
    <w:rsid w:val="007B2262"/>
    <w:rsid w:val="007B229C"/>
    <w:rsid w:val="007B4892"/>
    <w:rsid w:val="007B7677"/>
    <w:rsid w:val="007C1868"/>
    <w:rsid w:val="007C55EB"/>
    <w:rsid w:val="007C7A99"/>
    <w:rsid w:val="007D30AB"/>
    <w:rsid w:val="007D458C"/>
    <w:rsid w:val="007D4B43"/>
    <w:rsid w:val="007D511A"/>
    <w:rsid w:val="007D7E67"/>
    <w:rsid w:val="007E5C7C"/>
    <w:rsid w:val="007F5A9C"/>
    <w:rsid w:val="007F79F5"/>
    <w:rsid w:val="008014F3"/>
    <w:rsid w:val="00812868"/>
    <w:rsid w:val="00813B49"/>
    <w:rsid w:val="0082516F"/>
    <w:rsid w:val="00830515"/>
    <w:rsid w:val="0083578F"/>
    <w:rsid w:val="008405BA"/>
    <w:rsid w:val="008423AD"/>
    <w:rsid w:val="008442BF"/>
    <w:rsid w:val="00846797"/>
    <w:rsid w:val="008536D4"/>
    <w:rsid w:val="0085459C"/>
    <w:rsid w:val="00855CE9"/>
    <w:rsid w:val="00862868"/>
    <w:rsid w:val="00864298"/>
    <w:rsid w:val="00875A52"/>
    <w:rsid w:val="00875C5E"/>
    <w:rsid w:val="00875EB0"/>
    <w:rsid w:val="008763B8"/>
    <w:rsid w:val="008826F2"/>
    <w:rsid w:val="00883E8B"/>
    <w:rsid w:val="00884F1F"/>
    <w:rsid w:val="00885FF9"/>
    <w:rsid w:val="008945F8"/>
    <w:rsid w:val="00895AC3"/>
    <w:rsid w:val="008A43DA"/>
    <w:rsid w:val="008B3B32"/>
    <w:rsid w:val="008C1AE8"/>
    <w:rsid w:val="008C2460"/>
    <w:rsid w:val="008D4D54"/>
    <w:rsid w:val="008D5400"/>
    <w:rsid w:val="008D5C76"/>
    <w:rsid w:val="008D5DCD"/>
    <w:rsid w:val="008E4DDE"/>
    <w:rsid w:val="008F2DC4"/>
    <w:rsid w:val="008F2F3D"/>
    <w:rsid w:val="008F3821"/>
    <w:rsid w:val="008F60D8"/>
    <w:rsid w:val="008F74C6"/>
    <w:rsid w:val="00900157"/>
    <w:rsid w:val="00902C26"/>
    <w:rsid w:val="00910467"/>
    <w:rsid w:val="00911C6F"/>
    <w:rsid w:val="00911F3E"/>
    <w:rsid w:val="0091522D"/>
    <w:rsid w:val="00915430"/>
    <w:rsid w:val="00917C75"/>
    <w:rsid w:val="00924C45"/>
    <w:rsid w:val="009269DB"/>
    <w:rsid w:val="009300D8"/>
    <w:rsid w:val="0093210A"/>
    <w:rsid w:val="00933273"/>
    <w:rsid w:val="00934B57"/>
    <w:rsid w:val="009376B2"/>
    <w:rsid w:val="00940BD6"/>
    <w:rsid w:val="00941D67"/>
    <w:rsid w:val="00942397"/>
    <w:rsid w:val="00950799"/>
    <w:rsid w:val="0095358E"/>
    <w:rsid w:val="00953EE9"/>
    <w:rsid w:val="00956BBB"/>
    <w:rsid w:val="009608B4"/>
    <w:rsid w:val="00960D0F"/>
    <w:rsid w:val="009624C4"/>
    <w:rsid w:val="009655AE"/>
    <w:rsid w:val="00974FF0"/>
    <w:rsid w:val="009862BE"/>
    <w:rsid w:val="00987772"/>
    <w:rsid w:val="00991C7A"/>
    <w:rsid w:val="00996BAA"/>
    <w:rsid w:val="009A51D4"/>
    <w:rsid w:val="009A53B5"/>
    <w:rsid w:val="009B24E5"/>
    <w:rsid w:val="009B28CC"/>
    <w:rsid w:val="009B65A7"/>
    <w:rsid w:val="009B7623"/>
    <w:rsid w:val="009C19C0"/>
    <w:rsid w:val="009C49D6"/>
    <w:rsid w:val="009C781D"/>
    <w:rsid w:val="009D0690"/>
    <w:rsid w:val="009D1CF1"/>
    <w:rsid w:val="009D4132"/>
    <w:rsid w:val="009E03B1"/>
    <w:rsid w:val="009E0898"/>
    <w:rsid w:val="009E161B"/>
    <w:rsid w:val="009E6865"/>
    <w:rsid w:val="009E6DFC"/>
    <w:rsid w:val="009F2BD2"/>
    <w:rsid w:val="009F52C4"/>
    <w:rsid w:val="00A025F1"/>
    <w:rsid w:val="00A04275"/>
    <w:rsid w:val="00A04EFC"/>
    <w:rsid w:val="00A05566"/>
    <w:rsid w:val="00A138EC"/>
    <w:rsid w:val="00A13D43"/>
    <w:rsid w:val="00A15182"/>
    <w:rsid w:val="00A20BDF"/>
    <w:rsid w:val="00A22489"/>
    <w:rsid w:val="00A27CC8"/>
    <w:rsid w:val="00A32DF5"/>
    <w:rsid w:val="00A33632"/>
    <w:rsid w:val="00A36453"/>
    <w:rsid w:val="00A3657B"/>
    <w:rsid w:val="00A47B89"/>
    <w:rsid w:val="00A47F71"/>
    <w:rsid w:val="00A566F3"/>
    <w:rsid w:val="00A57E81"/>
    <w:rsid w:val="00A61F99"/>
    <w:rsid w:val="00A64223"/>
    <w:rsid w:val="00A67253"/>
    <w:rsid w:val="00A70302"/>
    <w:rsid w:val="00A70E67"/>
    <w:rsid w:val="00A74498"/>
    <w:rsid w:val="00A8339B"/>
    <w:rsid w:val="00A844B8"/>
    <w:rsid w:val="00A87397"/>
    <w:rsid w:val="00A95513"/>
    <w:rsid w:val="00A96CFD"/>
    <w:rsid w:val="00AA0A91"/>
    <w:rsid w:val="00AA2D59"/>
    <w:rsid w:val="00AB0206"/>
    <w:rsid w:val="00AB17C1"/>
    <w:rsid w:val="00AB79CA"/>
    <w:rsid w:val="00AC4050"/>
    <w:rsid w:val="00AC4EDB"/>
    <w:rsid w:val="00AE0788"/>
    <w:rsid w:val="00AF0930"/>
    <w:rsid w:val="00AF214B"/>
    <w:rsid w:val="00B03681"/>
    <w:rsid w:val="00B05B19"/>
    <w:rsid w:val="00B06186"/>
    <w:rsid w:val="00B124EE"/>
    <w:rsid w:val="00B1355C"/>
    <w:rsid w:val="00B17586"/>
    <w:rsid w:val="00B20027"/>
    <w:rsid w:val="00B242E6"/>
    <w:rsid w:val="00B24CD7"/>
    <w:rsid w:val="00B27C7A"/>
    <w:rsid w:val="00B30492"/>
    <w:rsid w:val="00B320BF"/>
    <w:rsid w:val="00B322E0"/>
    <w:rsid w:val="00B37A82"/>
    <w:rsid w:val="00B37D3C"/>
    <w:rsid w:val="00B443B0"/>
    <w:rsid w:val="00B54F9B"/>
    <w:rsid w:val="00B6390E"/>
    <w:rsid w:val="00B6435C"/>
    <w:rsid w:val="00B65857"/>
    <w:rsid w:val="00B73F37"/>
    <w:rsid w:val="00B81F32"/>
    <w:rsid w:val="00B86740"/>
    <w:rsid w:val="00B87D5D"/>
    <w:rsid w:val="00BC72E7"/>
    <w:rsid w:val="00BD4B58"/>
    <w:rsid w:val="00BE01A8"/>
    <w:rsid w:val="00BE5BAA"/>
    <w:rsid w:val="00BF1087"/>
    <w:rsid w:val="00BF2B60"/>
    <w:rsid w:val="00BF3EC6"/>
    <w:rsid w:val="00C00591"/>
    <w:rsid w:val="00C01B73"/>
    <w:rsid w:val="00C10912"/>
    <w:rsid w:val="00C11F99"/>
    <w:rsid w:val="00C122C1"/>
    <w:rsid w:val="00C14532"/>
    <w:rsid w:val="00C22B33"/>
    <w:rsid w:val="00C22F2C"/>
    <w:rsid w:val="00C236D5"/>
    <w:rsid w:val="00C247B7"/>
    <w:rsid w:val="00C353AB"/>
    <w:rsid w:val="00C370AA"/>
    <w:rsid w:val="00C456C5"/>
    <w:rsid w:val="00C52B60"/>
    <w:rsid w:val="00C5606F"/>
    <w:rsid w:val="00C5751C"/>
    <w:rsid w:val="00C57DD9"/>
    <w:rsid w:val="00C60E96"/>
    <w:rsid w:val="00C65797"/>
    <w:rsid w:val="00C662A8"/>
    <w:rsid w:val="00C72727"/>
    <w:rsid w:val="00C74572"/>
    <w:rsid w:val="00C82C35"/>
    <w:rsid w:val="00C84106"/>
    <w:rsid w:val="00C90B25"/>
    <w:rsid w:val="00C93B9C"/>
    <w:rsid w:val="00C94B8F"/>
    <w:rsid w:val="00C9741C"/>
    <w:rsid w:val="00CA454E"/>
    <w:rsid w:val="00CA69D2"/>
    <w:rsid w:val="00CD0997"/>
    <w:rsid w:val="00CD500A"/>
    <w:rsid w:val="00CF2169"/>
    <w:rsid w:val="00CF4814"/>
    <w:rsid w:val="00CF5B3C"/>
    <w:rsid w:val="00D010B3"/>
    <w:rsid w:val="00D05D0E"/>
    <w:rsid w:val="00D119CC"/>
    <w:rsid w:val="00D12D3F"/>
    <w:rsid w:val="00D2191A"/>
    <w:rsid w:val="00D241AE"/>
    <w:rsid w:val="00D27590"/>
    <w:rsid w:val="00D308BD"/>
    <w:rsid w:val="00D33D42"/>
    <w:rsid w:val="00D36CBA"/>
    <w:rsid w:val="00D51993"/>
    <w:rsid w:val="00D57FC7"/>
    <w:rsid w:val="00D61615"/>
    <w:rsid w:val="00D6196B"/>
    <w:rsid w:val="00D64713"/>
    <w:rsid w:val="00D7122F"/>
    <w:rsid w:val="00D723F3"/>
    <w:rsid w:val="00D81373"/>
    <w:rsid w:val="00D828A7"/>
    <w:rsid w:val="00D96336"/>
    <w:rsid w:val="00DA2583"/>
    <w:rsid w:val="00DA347E"/>
    <w:rsid w:val="00DA5F83"/>
    <w:rsid w:val="00DA7FE1"/>
    <w:rsid w:val="00DB33C4"/>
    <w:rsid w:val="00DB36E6"/>
    <w:rsid w:val="00DC1CB5"/>
    <w:rsid w:val="00DC62F5"/>
    <w:rsid w:val="00DC7B26"/>
    <w:rsid w:val="00DD33AB"/>
    <w:rsid w:val="00DE4A7A"/>
    <w:rsid w:val="00DE75FA"/>
    <w:rsid w:val="00DF5403"/>
    <w:rsid w:val="00E13452"/>
    <w:rsid w:val="00E20571"/>
    <w:rsid w:val="00E209E6"/>
    <w:rsid w:val="00E256BF"/>
    <w:rsid w:val="00E2628E"/>
    <w:rsid w:val="00E31E03"/>
    <w:rsid w:val="00E377B2"/>
    <w:rsid w:val="00E407BB"/>
    <w:rsid w:val="00E43EB5"/>
    <w:rsid w:val="00E45C84"/>
    <w:rsid w:val="00E45EF7"/>
    <w:rsid w:val="00E476DD"/>
    <w:rsid w:val="00E5015D"/>
    <w:rsid w:val="00E55D8E"/>
    <w:rsid w:val="00E621F9"/>
    <w:rsid w:val="00E70112"/>
    <w:rsid w:val="00E71EE0"/>
    <w:rsid w:val="00E74BA8"/>
    <w:rsid w:val="00E77983"/>
    <w:rsid w:val="00E77E20"/>
    <w:rsid w:val="00E83B86"/>
    <w:rsid w:val="00E90BBA"/>
    <w:rsid w:val="00E958A6"/>
    <w:rsid w:val="00E9608D"/>
    <w:rsid w:val="00EA35AA"/>
    <w:rsid w:val="00EA4360"/>
    <w:rsid w:val="00EC08AA"/>
    <w:rsid w:val="00EC5FE3"/>
    <w:rsid w:val="00ED04F7"/>
    <w:rsid w:val="00ED0CB4"/>
    <w:rsid w:val="00ED255F"/>
    <w:rsid w:val="00ED37EE"/>
    <w:rsid w:val="00ED4032"/>
    <w:rsid w:val="00ED7C56"/>
    <w:rsid w:val="00ED7F08"/>
    <w:rsid w:val="00EE5971"/>
    <w:rsid w:val="00F0276E"/>
    <w:rsid w:val="00F1193B"/>
    <w:rsid w:val="00F155B3"/>
    <w:rsid w:val="00F15DF5"/>
    <w:rsid w:val="00F20AFA"/>
    <w:rsid w:val="00F212E6"/>
    <w:rsid w:val="00F25B70"/>
    <w:rsid w:val="00F308B3"/>
    <w:rsid w:val="00F42E21"/>
    <w:rsid w:val="00F43F31"/>
    <w:rsid w:val="00F47E6B"/>
    <w:rsid w:val="00F558A9"/>
    <w:rsid w:val="00F6043F"/>
    <w:rsid w:val="00F61E55"/>
    <w:rsid w:val="00F64A28"/>
    <w:rsid w:val="00F64F09"/>
    <w:rsid w:val="00F84A10"/>
    <w:rsid w:val="00F87CB6"/>
    <w:rsid w:val="00F87E32"/>
    <w:rsid w:val="00F9476E"/>
    <w:rsid w:val="00F949D1"/>
    <w:rsid w:val="00FA3D88"/>
    <w:rsid w:val="00FB5E1A"/>
    <w:rsid w:val="00FB6167"/>
    <w:rsid w:val="00FC0A8B"/>
    <w:rsid w:val="00FC158D"/>
    <w:rsid w:val="00FC76AB"/>
    <w:rsid w:val="00FD1982"/>
    <w:rsid w:val="00FD78AC"/>
    <w:rsid w:val="00FE16BB"/>
    <w:rsid w:val="00FE6EA3"/>
    <w:rsid w:val="00FF5E7D"/>
    <w:rsid w:val="00FF6102"/>
    <w:rsid w:val="00FF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AD9AE5"/>
  <w15:chartTrackingRefBased/>
  <w15:docId w15:val="{B7D9ABBF-D472-438E-9447-8B801FCEE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598E"/>
    <w:pPr>
      <w:spacing w:line="276" w:lineRule="auto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6A67"/>
    <w:pPr>
      <w:numPr>
        <w:numId w:val="5"/>
      </w:numPr>
      <w:ind w:hanging="294"/>
      <w:jc w:val="center"/>
      <w:outlineLvl w:val="0"/>
    </w:pPr>
    <w:rPr>
      <w:b/>
      <w:bCs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2F5748"/>
    <w:pPr>
      <w:numPr>
        <w:ilvl w:val="1"/>
        <w:numId w:val="5"/>
      </w:numPr>
      <w:jc w:val="center"/>
      <w:outlineLvl w:val="1"/>
    </w:p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633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6A67"/>
    <w:rPr>
      <w:rFonts w:ascii="Times New Roman" w:hAnsi="Times New Roman" w:cs="Times New Roman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633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FF7B28"/>
    <w:pPr>
      <w:jc w:val="center"/>
    </w:pPr>
  </w:style>
  <w:style w:type="paragraph" w:styleId="ListParagraph">
    <w:name w:val="List Paragraph"/>
    <w:basedOn w:val="Normal"/>
    <w:uiPriority w:val="34"/>
    <w:qFormat/>
    <w:rsid w:val="002F175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F5748"/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6109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09A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608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F3B9E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B9E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F3B9E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B9E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5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823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794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50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334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52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03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2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5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144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75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9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783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18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6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8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5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yperlink" Target="https://www.webofscience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C53E67BC41AA449C322F2B76B6BDF1" ma:contentTypeVersion="17" ma:contentTypeDescription="Create a new document." ma:contentTypeScope="" ma:versionID="1a14ac6ad365d5ee326a923d51174529">
  <xsd:schema xmlns:xsd="http://www.w3.org/2001/XMLSchema" xmlns:xs="http://www.w3.org/2001/XMLSchema" xmlns:p="http://schemas.microsoft.com/office/2006/metadata/properties" xmlns:ns3="4bc047b3-cf32-4364-9296-d9e756c4d571" xmlns:ns4="ff450ab9-14d4-45ca-b925-170cc4a6d611" targetNamespace="http://schemas.microsoft.com/office/2006/metadata/properties" ma:root="true" ma:fieldsID="25fd6b5b2c8de102ab26c83cc923794c" ns3:_="" ns4:_="">
    <xsd:import namespace="4bc047b3-cf32-4364-9296-d9e756c4d571"/>
    <xsd:import namespace="ff450ab9-14d4-45ca-b925-170cc4a6d61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c047b3-cf32-4364-9296-d9e756c4d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50ab9-14d4-45ca-b925-170cc4a6d6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bc047b3-cf32-4364-9296-d9e756c4d57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EE0CC364-8A27-454D-B747-21638EB0D7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c047b3-cf32-4364-9296-d9e756c4d571"/>
    <ds:schemaRef ds:uri="ff450ab9-14d4-45ca-b925-170cc4a6d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32BB07-2207-4620-A782-3480ACF79266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www.w3.org/XML/1998/namespace"/>
    <ds:schemaRef ds:uri="4bc047b3-cf32-4364-9296-d9e756c4d571"/>
    <ds:schemaRef ds:uri="http://purl.org/dc/elements/1.1/"/>
    <ds:schemaRef ds:uri="http://schemas.openxmlformats.org/package/2006/metadata/core-properties"/>
    <ds:schemaRef ds:uri="ff450ab9-14d4-45ca-b925-170cc4a6d611"/>
  </ds:schemaRefs>
</ds:datastoreItem>
</file>

<file path=customXml/itemProps3.xml><?xml version="1.0" encoding="utf-8"?>
<ds:datastoreItem xmlns:ds="http://schemas.openxmlformats.org/officeDocument/2006/customXml" ds:itemID="{62886328-47DF-4D86-8611-57D9D44565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8B0755-BAFA-486F-8F55-2D755003A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6</Pages>
  <Words>1837</Words>
  <Characters>10472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za v Ljubljani, Ekonomska fakulteta</Company>
  <LinksUpToDate>false</LinksUpToDate>
  <CharactersWithSpaces>1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n, Aleš</dc:creator>
  <cp:keywords/>
  <dc:description/>
  <cp:lastModifiedBy>Toman, Aleš</cp:lastModifiedBy>
  <cp:revision>7</cp:revision>
  <cp:lastPrinted>2023-09-24T12:54:00Z</cp:lastPrinted>
  <dcterms:created xsi:type="dcterms:W3CDTF">2023-12-25T19:37:00Z</dcterms:created>
  <dcterms:modified xsi:type="dcterms:W3CDTF">2023-12-25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C53E67BC41AA449C322F2B76B6BDF1</vt:lpwstr>
  </property>
</Properties>
</file>